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04DA" w:rsidRDefault="00AF04DA" w:rsidP="00C12425">
      <w:r>
        <w:separator/>
      </w:r>
    </w:p>
  </w:endnote>
  <w:endnote w:type="continuationSeparator" w:id="0">
    <w:p w:rsidR="00AF04DA" w:rsidRDefault="00AF04DA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04DA" w:rsidRDefault="00AF04DA" w:rsidP="00C12425">
      <w:r>
        <w:separator/>
      </w:r>
    </w:p>
  </w:footnote>
  <w:footnote w:type="continuationSeparator" w:id="0">
    <w:p w:rsidR="00AF04DA" w:rsidRDefault="00AF04DA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9:00-22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178F9B4F-CE6D-4828-941D-7436265A7A4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24EC926-CFA7-4F08-B503-459AE8B5AA12}" type="parTrans" cxnId="{E6D05802-0C0B-465B-A4E1-1837512F8EBC}">
      <dgm:prSet/>
      <dgm:spPr/>
      <dgm:t>
        <a:bodyPr/>
        <a:lstStyle/>
        <a:p>
          <a:endParaRPr lang="en-US"/>
        </a:p>
      </dgm:t>
    </dgm:pt>
    <dgm:pt modelId="{0E129F58-C065-4286-945B-ADE09F9EFC6C}" type="sibTrans" cxnId="{E6D05802-0C0B-465B-A4E1-1837512F8EBC}">
      <dgm:prSet/>
      <dgm:spPr/>
      <dgm:t>
        <a:bodyPr/>
        <a:lstStyle/>
        <a:p>
          <a:endParaRPr lang="en-US"/>
        </a:p>
      </dgm:t>
    </dgm:pt>
    <dgm:pt modelId="{2C7371AB-DBFF-4E66-A1C6-515AA22C0A43}">
      <dgm:prSet phldrT="[文本]"/>
      <dgm:spPr/>
      <dgm:t>
        <a:bodyPr/>
        <a:lstStyle/>
        <a:p>
          <a:r>
            <a:rPr lang="en-US" altLang="zh-CN"/>
            <a:t>10:00-12:00</a:t>
          </a:r>
          <a:endParaRPr lang="zh-CN" altLang="en-US"/>
        </a:p>
      </dgm:t>
    </dgm:pt>
    <dgm:pt modelId="{39F1C7EC-D99B-450E-87CB-6089061DBEF3}" type="parTrans" cxnId="{FBD0B6E5-BCFF-4428-9DC4-B2EACDDF4B56}">
      <dgm:prSet/>
      <dgm:spPr/>
      <dgm:t>
        <a:bodyPr/>
        <a:lstStyle/>
        <a:p>
          <a:endParaRPr lang="en-US"/>
        </a:p>
      </dgm:t>
    </dgm:pt>
    <dgm:pt modelId="{D9DCCB66-0989-4A67-97DF-03E2922533B1}" type="sibTrans" cxnId="{FBD0B6E5-BCFF-4428-9DC4-B2EACDDF4B5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C1F306-318E-4563-A8A4-348D22587C65}" type="pres">
      <dgm:prSet presAssocID="{B24EC926-CFA7-4F08-B503-459AE8B5AA12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DC9B5CFC-84B4-4906-A403-3EAE1DE625CC}" type="pres">
      <dgm:prSet presAssocID="{B24EC926-CFA7-4F08-B503-459AE8B5AA12}" presName="connTx" presStyleLbl="parChTrans1D3" presStyleIdx="0" presStyleCnt="8"/>
      <dgm:spPr/>
      <dgm:t>
        <a:bodyPr/>
        <a:lstStyle/>
        <a:p>
          <a:endParaRPr lang="en-US"/>
        </a:p>
      </dgm:t>
    </dgm:pt>
    <dgm:pt modelId="{D50FFA2B-4421-48B1-B356-063B3352526B}" type="pres">
      <dgm:prSet presAssocID="{178F9B4F-CE6D-4828-941D-7436265A7A40}" presName="root2" presStyleCnt="0"/>
      <dgm:spPr/>
    </dgm:pt>
    <dgm:pt modelId="{29A40AA0-BAB6-42C5-8D88-3104BA00E938}" type="pres">
      <dgm:prSet presAssocID="{178F9B4F-CE6D-4828-941D-7436265A7A40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76EE82-761B-4D65-AE14-0C75526DC00D}" type="pres">
      <dgm:prSet presAssocID="{178F9B4F-CE6D-4828-941D-7436265A7A40}" presName="level3hierChild" presStyleCnt="0"/>
      <dgm:spPr/>
    </dgm:pt>
    <dgm:pt modelId="{13A3F66D-6872-4F06-8D56-E5E4426BF813}" type="pres">
      <dgm:prSet presAssocID="{39F1C7EC-D99B-450E-87CB-6089061DBEF3}" presName="conn2-1" presStyleLbl="parChTrans1D4" presStyleIdx="0" presStyleCnt="21"/>
      <dgm:spPr/>
      <dgm:t>
        <a:bodyPr/>
        <a:lstStyle/>
        <a:p>
          <a:endParaRPr lang="en-US"/>
        </a:p>
      </dgm:t>
    </dgm:pt>
    <dgm:pt modelId="{0FCDD8A0-1C24-4A1D-A8EC-29BA425ADC0B}" type="pres">
      <dgm:prSet presAssocID="{39F1C7EC-D99B-450E-87CB-6089061DBEF3}" presName="connTx" presStyleLbl="parChTrans1D4" presStyleIdx="0" presStyleCnt="21"/>
      <dgm:spPr/>
      <dgm:t>
        <a:bodyPr/>
        <a:lstStyle/>
        <a:p>
          <a:endParaRPr lang="en-US"/>
        </a:p>
      </dgm:t>
    </dgm:pt>
    <dgm:pt modelId="{966697D8-626B-4F61-82EC-3B688526AA08}" type="pres">
      <dgm:prSet presAssocID="{2C7371AB-DBFF-4E66-A1C6-515AA22C0A43}" presName="root2" presStyleCnt="0"/>
      <dgm:spPr/>
    </dgm:pt>
    <dgm:pt modelId="{E466B560-672D-40DE-AE5A-05E9F9CAA5AF}" type="pres">
      <dgm:prSet presAssocID="{2C7371AB-DBFF-4E66-A1C6-515AA22C0A43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4B3A61C-9A76-40AE-B59B-B0B6E85CBBCB}" type="pres">
      <dgm:prSet presAssocID="{2C7371AB-DBFF-4E66-A1C6-515AA22C0A43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2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39701280-AED9-4CE6-8CC6-6ED0C28E30DC}" type="pres">
      <dgm:prSet presAssocID="{7FFE6CB3-BE50-4D16-BC80-E0C3803185CC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5BCDB028-1606-47D8-A573-E6BAC722A1D7}" type="pres">
      <dgm:prSet presAssocID="{FA25C203-947F-487C-B939-88F6627F5CD0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1B8D8116-FD16-4CCC-99EA-626649F987AC}" type="pres">
      <dgm:prSet presAssocID="{5DA60D8E-4A05-453C-8ECD-492AE2EAD520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8" presStyleCnt="21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8" presStyleCnt="21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2B52AFB8-B97D-4446-99CA-217F8E4A0345}" type="presOf" srcId="{A36A0323-D3B3-4EC3-9E94-866F0BF084F8}" destId="{80600A35-84AA-43CE-81F3-F98690856545}" srcOrd="0" destOrd="0" presId="urn:microsoft.com/office/officeart/2008/layout/HorizontalMultiLevelHierarchy"/>
    <dgm:cxn modelId="{8B0FBE90-B04B-4373-919C-DB5FCB324C4C}" type="presOf" srcId="{30C119E6-5341-4C06-A50A-3B08EE1C10FC}" destId="{1CC07A56-D77A-4F93-8791-338BCB7F4DFE}" srcOrd="0" destOrd="0" presId="urn:microsoft.com/office/officeart/2008/layout/HorizontalMultiLevelHierarchy"/>
    <dgm:cxn modelId="{198D092E-93BB-4641-BC52-711EF03C4498}" type="presOf" srcId="{EEC69F53-9249-4986-A592-877BC923500A}" destId="{FD20C4CB-B220-4B65-9BEE-C3897B5035FD}" srcOrd="1" destOrd="0" presId="urn:microsoft.com/office/officeart/2008/layout/HorizontalMultiLevelHierarchy"/>
    <dgm:cxn modelId="{F81E1D08-1C8D-44A4-85B4-038897CF50F4}" type="presOf" srcId="{F0BE86DA-3404-401D-8689-8A40866CC0BA}" destId="{E878B013-B95D-485F-A759-1B8D472E785B}" srcOrd="1" destOrd="0" presId="urn:microsoft.com/office/officeart/2008/layout/HorizontalMultiLevelHierarchy"/>
    <dgm:cxn modelId="{0CCB6D33-919D-43BD-A413-B24B717B7CC5}" type="presOf" srcId="{178F9B4F-CE6D-4828-941D-7436265A7A40}" destId="{29A40AA0-BAB6-42C5-8D88-3104BA00E938}" srcOrd="0" destOrd="0" presId="urn:microsoft.com/office/officeart/2008/layout/HorizontalMultiLevelHierarchy"/>
    <dgm:cxn modelId="{53944653-6DD2-4B87-960A-602CF8836550}" type="presOf" srcId="{A8ACD082-BB2A-4A48-ABC5-38FEFFA56647}" destId="{F678B992-AAA1-449B-A9AC-A0909C16B6C7}" srcOrd="0" destOrd="0" presId="urn:microsoft.com/office/officeart/2008/layout/HorizontalMultiLevelHierarchy"/>
    <dgm:cxn modelId="{648EE929-0CD2-4E12-873E-6F51D55CCA87}" type="presOf" srcId="{FC8E0578-0BC9-42EA-80EC-61A6B912C189}" destId="{5FCC4734-4C40-41B4-839F-606FC04D3223}" srcOrd="0" destOrd="0" presId="urn:microsoft.com/office/officeart/2008/layout/HorizontalMultiLevelHierarchy"/>
    <dgm:cxn modelId="{4A4C4444-325B-43F5-B007-67C6B7E735D6}" type="presOf" srcId="{4CB6419A-06B3-4008-A675-C3B588864654}" destId="{7C1111C3-71C8-4A59-B707-B9C768098517}" srcOrd="0" destOrd="0" presId="urn:microsoft.com/office/officeart/2008/layout/HorizontalMultiLevelHierarchy"/>
    <dgm:cxn modelId="{9B0C45BA-0398-4E65-9DE9-9AA4FF9CF47F}" type="presOf" srcId="{4CE64EAB-1F23-4CF9-AE84-82CC69D105EA}" destId="{3C4CE92F-335B-4A7A-8BB0-EC6AFC5BABCB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F61D3F62-BF74-4702-8A19-3E7235C5C45D}" type="presOf" srcId="{30FCB191-A26B-44DC-AA20-A07E62BB28D7}" destId="{AEAE9668-1594-42A7-936C-F6D9B03E5605}" srcOrd="0" destOrd="0" presId="urn:microsoft.com/office/officeart/2008/layout/HorizontalMultiLevelHierarchy"/>
    <dgm:cxn modelId="{37D99D26-3A6C-45F8-A0C4-1704932903C6}" type="presOf" srcId="{07E14FD1-4ABD-47DA-AD10-22893A96D965}" destId="{5EF2A711-6539-4B40-82F4-1D7ACF857AF7}" srcOrd="1" destOrd="0" presId="urn:microsoft.com/office/officeart/2008/layout/HorizontalMultiLevelHierarchy"/>
    <dgm:cxn modelId="{E6D05802-0C0B-465B-A4E1-1837512F8EBC}" srcId="{0DA1C060-E1EF-497C-B4B7-CC10236D4AB5}" destId="{178F9B4F-CE6D-4828-941D-7436265A7A40}" srcOrd="0" destOrd="0" parTransId="{B24EC926-CFA7-4F08-B503-459AE8B5AA12}" sibTransId="{0E129F58-C065-4286-945B-ADE09F9EFC6C}"/>
    <dgm:cxn modelId="{4099CBDF-8CC9-47E0-9532-EC128722CC19}" srcId="{0DA1C060-E1EF-497C-B4B7-CC10236D4AB5}" destId="{A8ACD082-BB2A-4A48-ABC5-38FEFFA56647}" srcOrd="2" destOrd="0" parTransId="{A44DFE1D-0D5F-4402-9FEB-FC5C36538492}" sibTransId="{13DEBC4D-F0A2-4067-A302-9D1D31714830}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5AC23AA4-CC15-430C-B5B3-AD5D9964BD44}" type="presOf" srcId="{1D709390-6BA1-4DB3-A299-8A8D6242D95E}" destId="{8AE761E9-06B7-488A-B552-DDFB300D65C0}" srcOrd="0" destOrd="0" presId="urn:microsoft.com/office/officeart/2008/layout/HorizontalMultiLevelHierarchy"/>
    <dgm:cxn modelId="{C21564E9-43D6-470A-AF77-075F438749EE}" type="presOf" srcId="{71F673EA-2A16-43DB-B686-F7C3DDC3FCE2}" destId="{C63C540E-FFF6-4566-B8F1-5F3D605B7717}" srcOrd="0" destOrd="0" presId="urn:microsoft.com/office/officeart/2008/layout/HorizontalMultiLevelHierarchy"/>
    <dgm:cxn modelId="{B12122E6-80CF-4428-BC71-5362AB8AF2B2}" type="presOf" srcId="{B24EC926-CFA7-4F08-B503-459AE8B5AA12}" destId="{DC9B5CFC-84B4-4906-A403-3EAE1DE625CC}" srcOrd="1" destOrd="0" presId="urn:microsoft.com/office/officeart/2008/layout/HorizontalMultiLevelHierarchy"/>
    <dgm:cxn modelId="{91DEEB57-A392-456F-89DB-7DB8521A7F0A}" type="presOf" srcId="{2FCCDA2B-747D-4FAA-B7F2-B0390F0E4FC1}" destId="{E2CE8335-163F-4FC8-9EB2-2F1AB9A3494D}" srcOrd="0" destOrd="0" presId="urn:microsoft.com/office/officeart/2008/layout/HorizontalMultiLevelHierarchy"/>
    <dgm:cxn modelId="{E895D28A-5C7D-4BCD-AA6A-3ABA46640412}" type="presOf" srcId="{C7D852CC-83C3-4D0D-B418-7B3508CA8623}" destId="{675C452B-A309-46DB-8A27-519F74B0332F}" srcOrd="1" destOrd="0" presId="urn:microsoft.com/office/officeart/2008/layout/HorizontalMultiLevelHierarchy"/>
    <dgm:cxn modelId="{0F02F37C-E5AD-4432-A30C-E98C5BF4F327}" type="presOf" srcId="{256C9757-5E49-488C-A064-4CC6439589A0}" destId="{56535C95-9828-4467-977E-B10818263CCF}" srcOrd="1" destOrd="0" presId="urn:microsoft.com/office/officeart/2008/layout/HorizontalMultiLevelHierarchy"/>
    <dgm:cxn modelId="{1FFF8264-5531-454E-A896-F6F7A7829D97}" type="presOf" srcId="{4D771B72-B8C5-4B26-8235-A3141ED5FCCF}" destId="{A9B15C1A-4C4B-4F3A-A878-84EA420CF092}" srcOrd="0" destOrd="0" presId="urn:microsoft.com/office/officeart/2008/layout/HorizontalMultiLevelHierarchy"/>
    <dgm:cxn modelId="{84735403-7B7E-4B2C-911C-C2F19D372EDD}" type="presOf" srcId="{2C7371AB-DBFF-4E66-A1C6-515AA22C0A43}" destId="{E466B560-672D-40DE-AE5A-05E9F9CAA5AF}" srcOrd="0" destOrd="0" presId="urn:microsoft.com/office/officeart/2008/layout/HorizontalMultiLevelHierarchy"/>
    <dgm:cxn modelId="{119F73A9-558D-447E-AFBA-500F8E43A4F3}" type="presOf" srcId="{581493D8-FDD3-48B8-8B66-C40DF0C7DBF1}" destId="{4FA6F336-9B29-4DB9-B2C8-372E4EFE0A0C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080596BB-15AB-4601-917E-64D0E7257AB6}" type="presOf" srcId="{D182404E-3D09-4450-BE8D-7D673D3CD573}" destId="{02E6965F-40B4-4684-B1D5-44EB3B471058}" srcOrd="0" destOrd="0" presId="urn:microsoft.com/office/officeart/2008/layout/HorizontalMultiLevelHierarchy"/>
    <dgm:cxn modelId="{D1BFCE1F-AC03-476F-B04F-88599F618966}" type="presOf" srcId="{B24EC926-CFA7-4F08-B503-459AE8B5AA12}" destId="{D0C1F306-318E-4563-A8A4-348D22587C65}" srcOrd="0" destOrd="0" presId="urn:microsoft.com/office/officeart/2008/layout/HorizontalMultiLevelHierarchy"/>
    <dgm:cxn modelId="{305BAC01-ADBD-41D9-B528-53497B4FCFFE}" type="presOf" srcId="{42C7DB89-46DF-4764-935E-7210FBE1F19C}" destId="{B5518A91-0CCF-44EC-914D-B3C0D9B542E7}" srcOrd="0" destOrd="0" presId="urn:microsoft.com/office/officeart/2008/layout/HorizontalMultiLevelHierarchy"/>
    <dgm:cxn modelId="{CC56B31C-85AB-4262-BAFB-69C508472611}" type="presOf" srcId="{5EF9B6BD-C727-42EE-B172-74AAA91A2B85}" destId="{47D6E86A-DA4A-4824-A711-90D775ECBD9A}" srcOrd="1" destOrd="0" presId="urn:microsoft.com/office/officeart/2008/layout/HorizontalMultiLevelHierarchy"/>
    <dgm:cxn modelId="{71906BDA-9BCF-4C25-8D99-9172847DF0E7}" type="presOf" srcId="{A44DFE1D-0D5F-4402-9FEB-FC5C36538492}" destId="{0C848878-1D91-4F2D-857F-CB2C93981DE3}" srcOrd="0" destOrd="0" presId="urn:microsoft.com/office/officeart/2008/layout/HorizontalMultiLevelHierarchy"/>
    <dgm:cxn modelId="{2BEC34E7-329F-4219-B235-7F91F9A8F528}" type="presOf" srcId="{4464DE8F-287D-435D-B19C-60615E95D0CA}" destId="{B1DA1D8A-0B8F-47DF-BCBE-465AB13F114A}" srcOrd="0" destOrd="0" presId="urn:microsoft.com/office/officeart/2008/layout/HorizontalMultiLevelHierarchy"/>
    <dgm:cxn modelId="{BB4B7D06-174E-416E-A58F-1705ECB5571B}" type="presOf" srcId="{EEC69F53-9249-4986-A592-877BC923500A}" destId="{ED95A208-2D87-4E2E-AF4E-006132416E56}" srcOrd="0" destOrd="0" presId="urn:microsoft.com/office/officeart/2008/layout/HorizontalMultiLevelHierarchy"/>
    <dgm:cxn modelId="{BEF3AD72-1EFE-45E1-B060-4C8D06C47231}" type="presOf" srcId="{39F1C7EC-D99B-450E-87CB-6089061DBEF3}" destId="{13A3F66D-6872-4F06-8D56-E5E4426BF813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E67E70B2-34D9-496F-9C92-EA8184343844}" type="presOf" srcId="{08509389-781B-4822-9ED7-F0F87E1C5EFE}" destId="{964E3496-9F20-4756-A220-FBA1D5E4980C}" srcOrd="0" destOrd="0" presId="urn:microsoft.com/office/officeart/2008/layout/HorizontalMultiLevelHierarchy"/>
    <dgm:cxn modelId="{4C483128-83B4-4FC3-88C4-8187F26CFC48}" type="presOf" srcId="{0E87EEA2-E666-4C97-A83B-3AB5908ED113}" destId="{A7DEDEC7-D608-4A13-A33D-CF22CDF03F32}" srcOrd="0" destOrd="0" presId="urn:microsoft.com/office/officeart/2008/layout/HorizontalMultiLevelHierarchy"/>
    <dgm:cxn modelId="{8E92A0B8-BC8E-45DA-8948-830464507374}" type="presOf" srcId="{03ADB93D-B629-4D10-A527-3ABF753744E9}" destId="{D2391F31-FA2D-43F9-9FE8-1200D21AE459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6E78E08A-44FB-4294-AD74-328CB63806A2}" type="presOf" srcId="{BF5790B4-6225-4957-942F-B4CA7DC3CFEC}" destId="{4531F7D1-747F-4CFC-AC17-8B39B335902F}" srcOrd="0" destOrd="0" presId="urn:microsoft.com/office/officeart/2008/layout/HorizontalMultiLevelHierarchy"/>
    <dgm:cxn modelId="{F3BBA7EE-2692-4650-8C82-7CC2363F17D3}" type="presOf" srcId="{FCCAE72E-3741-4C5F-B697-2CEBFC92CDF7}" destId="{47AE8846-F21F-4E4C-B4A3-D44DA4BF791C}" srcOrd="0" destOrd="0" presId="urn:microsoft.com/office/officeart/2008/layout/HorizontalMultiLevelHierarchy"/>
    <dgm:cxn modelId="{FBD0B6E5-BCFF-4428-9DC4-B2EACDDF4B56}" srcId="{178F9B4F-CE6D-4828-941D-7436265A7A40}" destId="{2C7371AB-DBFF-4E66-A1C6-515AA22C0A43}" srcOrd="0" destOrd="0" parTransId="{39F1C7EC-D99B-450E-87CB-6089061DBEF3}" sibTransId="{D9DCCB66-0989-4A67-97DF-03E2922533B1}"/>
    <dgm:cxn modelId="{869B3B76-F00E-404C-AC5A-16A209A08B36}" type="presOf" srcId="{1A6646C7-BB0B-4EAE-99FF-6AD5727CA462}" destId="{65055C2D-2B2C-4D84-ACA4-59F12A018C1E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442EC3E6-F8C6-449C-ABF5-684C8013ACFD}" type="presOf" srcId="{2FDF7F34-AFFB-48F5-B95A-EC1EEBE256CF}" destId="{BD15981F-569F-4B3E-A29C-E329AE7B81D1}" srcOrd="0" destOrd="0" presId="urn:microsoft.com/office/officeart/2008/layout/HorizontalMultiLevelHierarchy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D0C592C1-86A8-45E3-B53C-CFE69AE8F73B}" type="presOf" srcId="{0E87EEA2-E666-4C97-A83B-3AB5908ED113}" destId="{CDB71CD9-D74A-4ACC-B57B-CFD849E864E3}" srcOrd="1" destOrd="0" presId="urn:microsoft.com/office/officeart/2008/layout/HorizontalMultiLevelHierarchy"/>
    <dgm:cxn modelId="{C67BA188-B3D6-4E71-84E1-ECC2798ED60C}" srcId="{0DA1C060-E1EF-497C-B4B7-CC10236D4AB5}" destId="{BBA7669C-F636-472B-8393-710D65294207}" srcOrd="3" destOrd="0" parTransId="{C7D852CC-83C3-4D0D-B418-7B3508CA8623}" sibTransId="{FD783A32-0822-439E-B7F2-843CFA17F761}"/>
    <dgm:cxn modelId="{92354814-FA2E-4092-A448-170D2FE00822}" type="presOf" srcId="{71F673EA-2A16-43DB-B686-F7C3DDC3FCE2}" destId="{9DBDFFC2-F731-4967-A11B-A4324D3F120B}" srcOrd="1" destOrd="0" presId="urn:microsoft.com/office/officeart/2008/layout/HorizontalMultiLevelHierarchy"/>
    <dgm:cxn modelId="{C68628C9-90FA-4BE0-B505-9A71C53FB110}" type="presOf" srcId="{46D04EB8-55F8-41D5-8B0B-4204AF237558}" destId="{4CBF2D18-E5CE-4187-B596-902BD0AB638C}" srcOrd="0" destOrd="0" presId="urn:microsoft.com/office/officeart/2008/layout/HorizontalMultiLevelHierarchy"/>
    <dgm:cxn modelId="{A3BE0591-472F-4984-8894-D9716AC421BC}" type="presOf" srcId="{135C9364-DDB6-442F-8FAA-5BA030EFD734}" destId="{FCD46113-877F-416E-8838-C882836F0D86}" srcOrd="0" destOrd="0" presId="urn:microsoft.com/office/officeart/2008/layout/HorizontalMultiLevelHierarchy"/>
    <dgm:cxn modelId="{B566771E-0718-43A5-85F7-34A9572C6F43}" type="presOf" srcId="{5AD09BEB-5E93-4CE1-AE5D-985CD1CA771C}" destId="{10902F1B-76A0-42BF-B8B6-85638234AC1B}" srcOrd="0" destOrd="0" presId="urn:microsoft.com/office/officeart/2008/layout/HorizontalMultiLevelHierarchy"/>
    <dgm:cxn modelId="{B1BF1CCA-6E8B-40DF-AF6D-1DB5E928D071}" type="presOf" srcId="{729B03C3-DECA-4D1C-9726-D63FE5CD1B7B}" destId="{6EEF21C0-FC48-46F3-A602-36E667F3FA4B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AC2DB8E6-9909-46AD-85D8-D04A0CBC3DAB}" type="presOf" srcId="{581493D8-FDD3-48B8-8B66-C40DF0C7DBF1}" destId="{DEB23D04-4CA1-4947-ADC1-36A3398043CC}" srcOrd="1" destOrd="0" presId="urn:microsoft.com/office/officeart/2008/layout/HorizontalMultiLevelHierarchy"/>
    <dgm:cxn modelId="{B4D2E68B-0B4F-44C2-9805-91BC25084415}" type="presOf" srcId="{C11F076B-5B6D-4347-BCF0-EF2205CDA008}" destId="{5E8E4353-97E3-4769-8745-E51435D5D5C3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BA08125-83F2-4665-8D86-8A27A2E2804C}" type="presOf" srcId="{7BA7F9A0-439D-4F80-B3BB-A934BC009775}" destId="{2984E2B2-5E92-4960-B78B-1C0F04ACCCB2}" srcOrd="0" destOrd="0" presId="urn:microsoft.com/office/officeart/2008/layout/HorizontalMultiLevelHierarchy"/>
    <dgm:cxn modelId="{FD6F3351-6012-4BEB-B139-10DA0A68C50A}" type="presOf" srcId="{42A395B3-B74C-4EFF-893C-82B18640E29D}" destId="{68C7DC2A-DF30-426E-B8FD-F49EE5583BB0}" srcOrd="0" destOrd="0" presId="urn:microsoft.com/office/officeart/2008/layout/HorizontalMultiLevelHierarchy"/>
    <dgm:cxn modelId="{890C80BB-80FA-41D5-A274-04E86B0E41AA}" type="presOf" srcId="{42C7DB89-46DF-4764-935E-7210FBE1F19C}" destId="{91CDD07F-CBCB-49EB-AD21-92C890ECF5F5}" srcOrd="1" destOrd="0" presId="urn:microsoft.com/office/officeart/2008/layout/HorizontalMultiLevelHierarchy"/>
    <dgm:cxn modelId="{34FBF463-72FE-4420-BD84-586C5DFB6B93}" type="presOf" srcId="{FA25C203-947F-487C-B939-88F6627F5CD0}" destId="{B208CF73-8EDC-40F3-A864-4BD2F5491668}" srcOrd="0" destOrd="0" presId="urn:microsoft.com/office/officeart/2008/layout/HorizontalMultiLevelHierarchy"/>
    <dgm:cxn modelId="{04C92309-87FA-44A5-8C42-83B886B6DB52}" type="presOf" srcId="{43ED469C-AC56-4698-8CC8-EABAF40B99F6}" destId="{4AF6E52F-BBBF-4A31-9DF9-216E8D39C5F1}" srcOrd="0" destOrd="0" presId="urn:microsoft.com/office/officeart/2008/layout/HorizontalMultiLevelHierarchy"/>
    <dgm:cxn modelId="{B18BB026-CD7B-4F13-9589-53AD8972E7C2}" type="presOf" srcId="{3153BB00-52E5-49F4-BB02-E7E5D569CFA3}" destId="{550E294F-EC44-419B-ACBA-76EA29C580AF}" srcOrd="0" destOrd="0" presId="urn:microsoft.com/office/officeart/2008/layout/HorizontalMultiLevelHierarchy"/>
    <dgm:cxn modelId="{6AA1B04A-8671-4934-BB92-A5C4CB0A349A}" type="presOf" srcId="{22961EB4-ACE3-491B-A12E-FD92D602D9C3}" destId="{7E713748-379C-4B5E-9EC6-622A2DAA67D9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3B1A3369-922C-4E18-B951-9BE4E4F4E8B1}" type="presOf" srcId="{03ADB93D-B629-4D10-A527-3ABF753744E9}" destId="{541D34AF-66FF-4C5E-9F53-5D50EF8CF2C2}" srcOrd="1" destOrd="0" presId="urn:microsoft.com/office/officeart/2008/layout/HorizontalMultiLevelHierarchy"/>
    <dgm:cxn modelId="{E2706EBD-A1BF-46B9-ABE5-9EA3AF9AB401}" type="presOf" srcId="{CF9BEDA7-FD98-4657-A3CF-7E5F68ED9E8D}" destId="{613A4E0B-58AB-427D-9051-A8B2C6F55381}" srcOrd="0" destOrd="0" presId="urn:microsoft.com/office/officeart/2008/layout/HorizontalMultiLevelHierarchy"/>
    <dgm:cxn modelId="{1749BEA9-C858-4F7C-8019-FA4FA0A39541}" srcId="{43ED469C-AC56-4698-8CC8-EABAF40B99F6}" destId="{729B03C3-DECA-4D1C-9726-D63FE5CD1B7B}" srcOrd="0" destOrd="0" parTransId="{71F673EA-2A16-43DB-B686-F7C3DDC3FCE2}" sibTransId="{0EA82CF9-B319-40CC-A51D-23728DBA5EEA}"/>
    <dgm:cxn modelId="{9BCEED44-10C6-4D88-9F4E-27FFE4414DA7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232DD91A-BE54-422F-A288-76F0CCAC2DAC}" type="presOf" srcId="{EE7AB39F-748A-4E7E-B197-2733B9168AC0}" destId="{AD5F8567-37F6-4CAA-8B49-515B5BB217E9}" srcOrd="1" destOrd="0" presId="urn:microsoft.com/office/officeart/2008/layout/HorizontalMultiLevelHierarchy"/>
    <dgm:cxn modelId="{BAEAB685-EB72-4F67-A517-5F3399F0944A}" type="presOf" srcId="{EE7AB39F-748A-4E7E-B197-2733B9168AC0}" destId="{E5ED6FB0-7FE4-432D-A7E2-1C05993FCA60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543E60D2-A6C9-489B-9629-29625B10035B}" type="presOf" srcId="{A2B46FA3-4364-4CF6-AE73-1FD8BC2149BF}" destId="{D8ECEFE2-6FE8-478B-8F06-EE697CDB56BA}" srcOrd="0" destOrd="0" presId="urn:microsoft.com/office/officeart/2008/layout/HorizontalMultiLevelHierarchy"/>
    <dgm:cxn modelId="{8C81B610-33DF-48C2-A47F-B46C2EDA3905}" type="presOf" srcId="{3793C14E-E29A-41A8-AD62-911273357058}" destId="{FAA859D6-1684-46A4-908E-E1DAB9558915}" srcOrd="1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8217754-AFF9-40B2-AE71-00A7C742BAE4}" type="presOf" srcId="{4CB6419A-06B3-4008-A675-C3B588864654}" destId="{691C4B03-F193-462B-8563-0CBB3DFC5ADA}" srcOrd="1" destOrd="0" presId="urn:microsoft.com/office/officeart/2008/layout/HorizontalMultiLevelHierarchy"/>
    <dgm:cxn modelId="{01F1396A-9485-4308-8B53-29E38633491D}" type="presOf" srcId="{FA25C203-947F-487C-B939-88F6627F5CD0}" destId="{5BCDB028-1606-47D8-A573-E6BAC722A1D7}" srcOrd="1" destOrd="0" presId="urn:microsoft.com/office/officeart/2008/layout/HorizontalMultiLevelHierarchy"/>
    <dgm:cxn modelId="{D6946E4C-D4A8-4B55-9875-07A738972523}" type="presOf" srcId="{BBA84F89-D070-423F-8DFC-E025E47AD7FF}" destId="{EC8A8FAF-CCC1-447F-AF4A-1B7F5640C737}" srcOrd="0" destOrd="0" presId="urn:microsoft.com/office/officeart/2008/layout/HorizontalMultiLevelHierarchy"/>
    <dgm:cxn modelId="{A3F07AE9-58B7-4A6C-B010-029F4DC57101}" type="presOf" srcId="{5DA60D8E-4A05-453C-8ECD-492AE2EAD520}" destId="{1B8D8116-FD16-4CCC-99EA-626649F987AC}" srcOrd="1" destOrd="0" presId="urn:microsoft.com/office/officeart/2008/layout/HorizontalMultiLevelHierarchy"/>
    <dgm:cxn modelId="{167C0A83-D955-441D-817B-2667B4A073F1}" type="presOf" srcId="{F0BE86DA-3404-401D-8689-8A40866CC0BA}" destId="{824B6FAA-9B8E-4EBD-9FE8-C90F99DFE494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41FA8B60-5BC1-4F91-8906-7EB86A2BD457}" type="presOf" srcId="{7C1C1006-FF8F-45FA-B613-D1C9E4868FC6}" destId="{5F6F3BBD-6C2B-4839-A50B-2B8470876601}" srcOrd="1" destOrd="0" presId="urn:microsoft.com/office/officeart/2008/layout/HorizontalMultiLevelHierarchy"/>
    <dgm:cxn modelId="{83183BE4-B00E-4DDB-9FEE-EAD33455ED29}" type="presOf" srcId="{7FFE6CB3-BE50-4D16-BC80-E0C3803185CC}" destId="{D65381AA-CD21-4439-9823-9857CAB04E26}" srcOrd="0" destOrd="0" presId="urn:microsoft.com/office/officeart/2008/layout/HorizontalMultiLevelHierarchy"/>
    <dgm:cxn modelId="{2EC4374A-6DF9-4650-B936-6B79D64B2F82}" type="presOf" srcId="{3793C14E-E29A-41A8-AD62-911273357058}" destId="{92AC12D1-EDB9-4368-A074-EC383242A465}" srcOrd="0" destOrd="0" presId="urn:microsoft.com/office/officeart/2008/layout/HorizontalMultiLevelHierarchy"/>
    <dgm:cxn modelId="{AF8DFCB3-878A-4EFF-9E7A-189B33F8A9A8}" type="presOf" srcId="{08CBDC87-3DA4-4713-A25A-830A38639A7D}" destId="{D7C5D150-03F6-45BD-A169-D47A44E30451}" srcOrd="0" destOrd="0" presId="urn:microsoft.com/office/officeart/2008/layout/HorizontalMultiLevelHierarchy"/>
    <dgm:cxn modelId="{534FC5D3-815E-4D33-8460-1351E02441CA}" type="presOf" srcId="{5AD09BEB-5E93-4CE1-AE5D-985CD1CA771C}" destId="{C9A2B145-5387-4B1F-A759-774CCECBB1E5}" srcOrd="1" destOrd="0" presId="urn:microsoft.com/office/officeart/2008/layout/HorizontalMultiLevelHierarchy"/>
    <dgm:cxn modelId="{A08068B9-CE9C-4324-916B-96987285B4E4}" type="presOf" srcId="{4CE64EAB-1F23-4CF9-AE84-82CC69D105EA}" destId="{4DD7E8C5-D4E3-4A07-A586-B06A3F0FA0A4}" srcOrd="1" destOrd="0" presId="urn:microsoft.com/office/officeart/2008/layout/HorizontalMultiLevelHierarchy"/>
    <dgm:cxn modelId="{48978149-F659-4989-B4D7-FEFC4DD86FE3}" type="presOf" srcId="{B254A347-70EF-4DDA-973C-18A4871CA44E}" destId="{FC1F9FB9-0030-40B4-8C06-14758D2D417E}" srcOrd="0" destOrd="0" presId="urn:microsoft.com/office/officeart/2008/layout/HorizontalMultiLevelHierarchy"/>
    <dgm:cxn modelId="{B4FB7960-2C31-49F9-A92F-F5E425A9320E}" type="presOf" srcId="{0DA1C060-E1EF-497C-B4B7-CC10236D4AB5}" destId="{D456BF37-646F-420A-817B-2C6FE870644F}" srcOrd="0" destOrd="0" presId="urn:microsoft.com/office/officeart/2008/layout/HorizontalMultiLevelHierarchy"/>
    <dgm:cxn modelId="{FBD7F4BD-D18A-4FBA-907F-8DE6051182FB}" type="presOf" srcId="{B19FD33A-DBAF-444F-8556-23AB29AB2C7F}" destId="{FDCE8F53-E322-4B1B-8535-1DF807DB34B9}" srcOrd="0" destOrd="0" presId="urn:microsoft.com/office/officeart/2008/layout/HorizontalMultiLevelHierarchy"/>
    <dgm:cxn modelId="{BDFE1D8E-56A9-4DF9-A11F-69E5CE6A1BBB}" type="presOf" srcId="{19E2E953-9136-40B7-AC23-000BC65B62EB}" destId="{7F9723D1-C7D5-4ADC-A4B6-027B1B6715D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498C638-7343-4BF8-9CC1-45190DB9F143}" type="presOf" srcId="{07E14FD1-4ABD-47DA-AD10-22893A96D965}" destId="{F1254FD0-8054-4A01-9BB5-DAF029D79E79}" srcOrd="0" destOrd="0" presId="urn:microsoft.com/office/officeart/2008/layout/HorizontalMultiLevelHierarchy"/>
    <dgm:cxn modelId="{C346237B-FC70-40BE-A92D-119EE3CEF31E}" type="presOf" srcId="{7C1C1006-FF8F-45FA-B613-D1C9E4868FC6}" destId="{6084A302-5078-4BE0-80B7-B99AA06E451C}" srcOrd="0" destOrd="0" presId="urn:microsoft.com/office/officeart/2008/layout/HorizontalMultiLevelHierarchy"/>
    <dgm:cxn modelId="{4F87C4CE-70DE-4BEE-9BDE-F5C96C44E711}" type="presOf" srcId="{2FDF7F34-AFFB-48F5-B95A-EC1EEBE256CF}" destId="{CB2039D7-A122-4FBD-A84B-44934919136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F5CF5F5E-75A2-47E1-A411-1D6C96046CD0}" type="presOf" srcId="{44BABA5C-6901-4592-99FF-632A0E359A86}" destId="{C4CC9163-AF6A-4C65-9F2D-CACC9DB43624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37AE81B7-BAD8-40A3-970E-44B2C5EFEBB9}" type="presOf" srcId="{FA137558-9D06-4BB2-8049-227EDBFCDF69}" destId="{08EC2D9E-EEF5-4DFB-B18C-04297E92FEFA}" srcOrd="0" destOrd="0" presId="urn:microsoft.com/office/officeart/2008/layout/HorizontalMultiLevelHierarchy"/>
    <dgm:cxn modelId="{6A315FED-766E-420C-A1E8-FEBDC7EC7744}" type="presOf" srcId="{5EF9B6BD-C727-42EE-B172-74AAA91A2B85}" destId="{ACB80589-C6A3-4E9D-94AE-61360B70CFF6}" srcOrd="0" destOrd="0" presId="urn:microsoft.com/office/officeart/2008/layout/HorizontalMultiLevelHierarchy"/>
    <dgm:cxn modelId="{A0DC169C-649C-4535-8C2F-EF7B8660D0E2}" type="presOf" srcId="{BBA7669C-F636-472B-8393-710D65294207}" destId="{9930AFAD-7CAA-421C-A6F6-BE96E32B90BE}" srcOrd="0" destOrd="0" presId="urn:microsoft.com/office/officeart/2008/layout/HorizontalMultiLevelHierarchy"/>
    <dgm:cxn modelId="{6C56834D-8E12-4F40-8576-066B3ACECB20}" type="presOf" srcId="{B19FD33A-DBAF-444F-8556-23AB29AB2C7F}" destId="{F560906A-546D-4571-BA60-ACF2D4A854CB}" srcOrd="1" destOrd="0" presId="urn:microsoft.com/office/officeart/2008/layout/HorizontalMultiLevelHierarchy"/>
    <dgm:cxn modelId="{1A76ADFA-A145-4AFD-A4A4-E61E81AF1F4F}" type="presOf" srcId="{C8F2FFF7-74DA-440A-822D-47DB1314E36C}" destId="{CF727354-29D2-487B-B444-C7F2F7C6251F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8954AE51-FB74-4499-8075-50CCC5C433D4}" type="presOf" srcId="{A2B46FA3-4364-4CF6-AE73-1FD8BC2149BF}" destId="{E1B89BB9-05D3-4197-8CB2-42E5DD614E20}" srcOrd="1" destOrd="0" presId="urn:microsoft.com/office/officeart/2008/layout/HorizontalMultiLevelHierarchy"/>
    <dgm:cxn modelId="{8F1005A9-7E0E-420F-9997-584B052B9209}" type="presOf" srcId="{46D04EB8-55F8-41D5-8B0B-4204AF237558}" destId="{A16395E2-344E-4A4C-BE2B-3A3F64F5FFEE}" srcOrd="1" destOrd="0" presId="urn:microsoft.com/office/officeart/2008/layout/HorizontalMultiLevelHierarchy"/>
    <dgm:cxn modelId="{FB8B8E7A-1047-4A6E-B8D2-EBBC5EE60C71}" type="presOf" srcId="{1A6646C7-BB0B-4EAE-99FF-6AD5727CA462}" destId="{34044C52-B2E6-48E7-B324-5D6AF4102F09}" srcOrd="1" destOrd="0" presId="urn:microsoft.com/office/officeart/2008/layout/HorizontalMultiLevelHierarchy"/>
    <dgm:cxn modelId="{7DA57E7B-D7CD-46CB-BF0B-E58F623F80A9}" type="presOf" srcId="{39F1C7EC-D99B-450E-87CB-6089061DBEF3}" destId="{0FCDD8A0-1C24-4A1D-A8EC-29BA425ADC0B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7E2F5DF0-9CA0-41B4-9C7A-9300DD6497C1}" type="presOf" srcId="{256C9757-5E49-488C-A064-4CC6439589A0}" destId="{61EC9F36-6467-4C56-8762-9BDEAEB0558C}" srcOrd="0" destOrd="0" presId="urn:microsoft.com/office/officeart/2008/layout/HorizontalMultiLevelHierarchy"/>
    <dgm:cxn modelId="{0F4870FD-C3BE-4439-8E62-1F5C80EEC5B6}" type="presOf" srcId="{5DA60D8E-4A05-453C-8ECD-492AE2EAD520}" destId="{3EEB3A71-E81E-4DDC-91D7-6B1ADB9C662D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7889284D-2997-4CE0-A8B1-029903C9F0B2}" type="presOf" srcId="{1E48BBB0-9D91-4007-82C6-411D9964C921}" destId="{D39F0EBD-FE23-49ED-8731-BF50C8139E65}" srcOrd="0" destOrd="0" presId="urn:microsoft.com/office/officeart/2008/layout/HorizontalMultiLevelHierarchy"/>
    <dgm:cxn modelId="{2ECC2193-F4EB-4C9E-8E17-D15E7C52E82D}" type="presOf" srcId="{7FFE6CB3-BE50-4D16-BC80-E0C3803185CC}" destId="{39701280-AED9-4CE6-8CC6-6ED0C28E30DC}" srcOrd="1" destOrd="0" presId="urn:microsoft.com/office/officeart/2008/layout/HorizontalMultiLevelHierarchy"/>
    <dgm:cxn modelId="{8162FA33-6614-42EA-AF94-356C709E19B4}" type="presOf" srcId="{30C119E6-5341-4C06-A50A-3B08EE1C10FC}" destId="{A4845304-288D-495D-8FB0-E942669DDDE7}" srcOrd="1" destOrd="0" presId="urn:microsoft.com/office/officeart/2008/layout/HorizontalMultiLevelHierarchy"/>
    <dgm:cxn modelId="{8CADA7CE-F522-4695-BBD7-203E8E2979EA}" type="presOf" srcId="{8D3350CD-D046-4BB9-8444-B7F12264B91D}" destId="{53AEF0C2-BE19-450F-87F1-3F6A8CDD2C4F}" srcOrd="0" destOrd="0" presId="urn:microsoft.com/office/officeart/2008/layout/HorizontalMultiLevelHierarchy"/>
    <dgm:cxn modelId="{EEFF4B5E-B68A-4180-988D-86B4441EADFC}" type="presOf" srcId="{BACCE4A2-3AD2-49FF-AA6C-4061F625A46A}" destId="{50DFE8EC-C200-4654-AAE8-1C218BF1FF46}" srcOrd="0" destOrd="0" presId="urn:microsoft.com/office/officeart/2008/layout/HorizontalMultiLevelHierarchy"/>
    <dgm:cxn modelId="{D5A74FEE-317D-404C-9FCA-5F8952717AA1}" type="presOf" srcId="{C7D852CC-83C3-4D0D-B418-7B3508CA8623}" destId="{E4D805C1-0FDD-4506-9132-245D1618CDA6}" srcOrd="0" destOrd="0" presId="urn:microsoft.com/office/officeart/2008/layout/HorizontalMultiLevelHierarchy"/>
    <dgm:cxn modelId="{9203F384-E116-4353-8E20-D73D02531544}" type="presOf" srcId="{135C9364-DDB6-442F-8FAA-5BA030EFD734}" destId="{75CF11DC-1721-423F-B9AF-48802F04849A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DD753B3A-225A-4323-8390-5B2DE9C1370C}" type="presOf" srcId="{6BA0B1FC-E5F7-47AF-94A7-F3094102225C}" destId="{16ED2B5F-50F2-4A7E-BB8A-D00FAE896D60}" srcOrd="0" destOrd="0" presId="urn:microsoft.com/office/officeart/2008/layout/HorizontalMultiLevelHierarchy"/>
    <dgm:cxn modelId="{DB863058-3729-4326-941F-8451CD387202}" type="presOf" srcId="{A44DFE1D-0D5F-4402-9FEB-FC5C36538492}" destId="{EA35A225-8BCE-44AA-A4AE-6DC48F539C9B}" srcOrd="1" destOrd="0" presId="urn:microsoft.com/office/officeart/2008/layout/HorizontalMultiLevelHierarchy"/>
    <dgm:cxn modelId="{0ECAC50F-DCC3-470D-B465-E56340B43D74}" type="presOf" srcId="{CF9BEDA7-FD98-4657-A3CF-7E5F68ED9E8D}" destId="{8C07BC25-D6C9-4CF7-B000-4A39865469A4}" srcOrd="1" destOrd="0" presId="urn:microsoft.com/office/officeart/2008/layout/HorizontalMultiLevelHierarchy"/>
    <dgm:cxn modelId="{723A0219-433C-4B53-9BB3-39A0C97376CF}" type="presParOf" srcId="{D61D9318-CF1C-4027-9FB9-CA3681111D48}" destId="{270F17E6-7730-4FCF-B2C8-87132A2A2953}" srcOrd="0" destOrd="0" presId="urn:microsoft.com/office/officeart/2008/layout/HorizontalMultiLevelHierarchy"/>
    <dgm:cxn modelId="{D817BBEF-29D2-486F-9750-0E58699C8E05}" type="presParOf" srcId="{270F17E6-7730-4FCF-B2C8-87132A2A2953}" destId="{47AE8846-F21F-4E4C-B4A3-D44DA4BF791C}" srcOrd="0" destOrd="0" presId="urn:microsoft.com/office/officeart/2008/layout/HorizontalMultiLevelHierarchy"/>
    <dgm:cxn modelId="{EA893FD5-543C-48E2-8F16-421D3271D966}" type="presParOf" srcId="{270F17E6-7730-4FCF-B2C8-87132A2A2953}" destId="{00B6C323-8ADF-4C2C-A98F-03A35CC9AEB8}" srcOrd="1" destOrd="0" presId="urn:microsoft.com/office/officeart/2008/layout/HorizontalMultiLevelHierarchy"/>
    <dgm:cxn modelId="{6EBFE92A-4893-45B9-B86C-06BC01DDFB08}" type="presParOf" srcId="{00B6C323-8ADF-4C2C-A98F-03A35CC9AEB8}" destId="{10902F1B-76A0-42BF-B8B6-85638234AC1B}" srcOrd="0" destOrd="0" presId="urn:microsoft.com/office/officeart/2008/layout/HorizontalMultiLevelHierarchy"/>
    <dgm:cxn modelId="{AA7CB174-214B-415B-9EE1-1BC742C6CFA9}" type="presParOf" srcId="{10902F1B-76A0-42BF-B8B6-85638234AC1B}" destId="{C9A2B145-5387-4B1F-A759-774CCECBB1E5}" srcOrd="0" destOrd="0" presId="urn:microsoft.com/office/officeart/2008/layout/HorizontalMultiLevelHierarchy"/>
    <dgm:cxn modelId="{DF2C35D7-F354-4925-9660-8AC98EC82F2B}" type="presParOf" srcId="{00B6C323-8ADF-4C2C-A98F-03A35CC9AEB8}" destId="{B80AF7FE-B4A1-49B4-8432-E40926974E76}" srcOrd="1" destOrd="0" presId="urn:microsoft.com/office/officeart/2008/layout/HorizontalMultiLevelHierarchy"/>
    <dgm:cxn modelId="{414E0C4E-1DB7-48F7-8B4F-53B9B9A9BD68}" type="presParOf" srcId="{B80AF7FE-B4A1-49B4-8432-E40926974E76}" destId="{D456BF37-646F-420A-817B-2C6FE870644F}" srcOrd="0" destOrd="0" presId="urn:microsoft.com/office/officeart/2008/layout/HorizontalMultiLevelHierarchy"/>
    <dgm:cxn modelId="{B97CFAF8-E0F6-4C44-B890-8AA4DCBCD828}" type="presParOf" srcId="{B80AF7FE-B4A1-49B4-8432-E40926974E76}" destId="{2E4195E7-C526-43C1-8251-2AF2A6B49243}" srcOrd="1" destOrd="0" presId="urn:microsoft.com/office/officeart/2008/layout/HorizontalMultiLevelHierarchy"/>
    <dgm:cxn modelId="{695B51D7-86BA-4300-ADA8-C15174AE1C8D}" type="presParOf" srcId="{2E4195E7-C526-43C1-8251-2AF2A6B49243}" destId="{D0C1F306-318E-4563-A8A4-348D22587C65}" srcOrd="0" destOrd="0" presId="urn:microsoft.com/office/officeart/2008/layout/HorizontalMultiLevelHierarchy"/>
    <dgm:cxn modelId="{59B1BEBD-9D8E-4639-B20B-6ECB7E2DF6E8}" type="presParOf" srcId="{D0C1F306-318E-4563-A8A4-348D22587C65}" destId="{DC9B5CFC-84B4-4906-A403-3EAE1DE625CC}" srcOrd="0" destOrd="0" presId="urn:microsoft.com/office/officeart/2008/layout/HorizontalMultiLevelHierarchy"/>
    <dgm:cxn modelId="{91288AB8-5B20-48E1-867B-186B3B8C05AB}" type="presParOf" srcId="{2E4195E7-C526-43C1-8251-2AF2A6B49243}" destId="{D50FFA2B-4421-48B1-B356-063B3352526B}" srcOrd="1" destOrd="0" presId="urn:microsoft.com/office/officeart/2008/layout/HorizontalMultiLevelHierarchy"/>
    <dgm:cxn modelId="{AF50C6FE-9BB3-40D1-8CBE-809FD45F4BE7}" type="presParOf" srcId="{D50FFA2B-4421-48B1-B356-063B3352526B}" destId="{29A40AA0-BAB6-42C5-8D88-3104BA00E938}" srcOrd="0" destOrd="0" presId="urn:microsoft.com/office/officeart/2008/layout/HorizontalMultiLevelHierarchy"/>
    <dgm:cxn modelId="{3264FE3A-3DB9-49F1-BFFC-F3680788C810}" type="presParOf" srcId="{D50FFA2B-4421-48B1-B356-063B3352526B}" destId="{B676EE82-761B-4D65-AE14-0C75526DC00D}" srcOrd="1" destOrd="0" presId="urn:microsoft.com/office/officeart/2008/layout/HorizontalMultiLevelHierarchy"/>
    <dgm:cxn modelId="{2DA6E167-262C-471D-8960-3BB5736AFB86}" type="presParOf" srcId="{B676EE82-761B-4D65-AE14-0C75526DC00D}" destId="{13A3F66D-6872-4F06-8D56-E5E4426BF813}" srcOrd="0" destOrd="0" presId="urn:microsoft.com/office/officeart/2008/layout/HorizontalMultiLevelHierarchy"/>
    <dgm:cxn modelId="{258539AC-2685-4B52-8F79-EC0F89BAF856}" type="presParOf" srcId="{13A3F66D-6872-4F06-8D56-E5E4426BF813}" destId="{0FCDD8A0-1C24-4A1D-A8EC-29BA425ADC0B}" srcOrd="0" destOrd="0" presId="urn:microsoft.com/office/officeart/2008/layout/HorizontalMultiLevelHierarchy"/>
    <dgm:cxn modelId="{DF5D2C5F-CD63-4D89-8628-D98195496680}" type="presParOf" srcId="{B676EE82-761B-4D65-AE14-0C75526DC00D}" destId="{966697D8-626B-4F61-82EC-3B688526AA08}" srcOrd="1" destOrd="0" presId="urn:microsoft.com/office/officeart/2008/layout/HorizontalMultiLevelHierarchy"/>
    <dgm:cxn modelId="{65CEEFFA-C7F3-49EA-A538-BC411F2A8C9F}" type="presParOf" srcId="{966697D8-626B-4F61-82EC-3B688526AA08}" destId="{E466B560-672D-40DE-AE5A-05E9F9CAA5AF}" srcOrd="0" destOrd="0" presId="urn:microsoft.com/office/officeart/2008/layout/HorizontalMultiLevelHierarchy"/>
    <dgm:cxn modelId="{A1EC8749-98D8-41A0-9367-9E3047C22F59}" type="presParOf" srcId="{966697D8-626B-4F61-82EC-3B688526AA08}" destId="{A4B3A61C-9A76-40AE-B59B-B0B6E85CBBCB}" srcOrd="1" destOrd="0" presId="urn:microsoft.com/office/officeart/2008/layout/HorizontalMultiLevelHierarchy"/>
    <dgm:cxn modelId="{F47665B8-B686-4899-BA17-C049EE63F849}" type="presParOf" srcId="{2E4195E7-C526-43C1-8251-2AF2A6B49243}" destId="{4FA6F336-9B29-4DB9-B2C8-372E4EFE0A0C}" srcOrd="2" destOrd="0" presId="urn:microsoft.com/office/officeart/2008/layout/HorizontalMultiLevelHierarchy"/>
    <dgm:cxn modelId="{BCA4ED0A-6430-453B-94FE-862E490FCCFA}" type="presParOf" srcId="{4FA6F336-9B29-4DB9-B2C8-372E4EFE0A0C}" destId="{DEB23D04-4CA1-4947-ADC1-36A3398043CC}" srcOrd="0" destOrd="0" presId="urn:microsoft.com/office/officeart/2008/layout/HorizontalMultiLevelHierarchy"/>
    <dgm:cxn modelId="{B7895A62-CF88-4C26-A4F3-0906E67794BE}" type="presParOf" srcId="{2E4195E7-C526-43C1-8251-2AF2A6B49243}" destId="{148A1522-8695-43B9-9769-7C484E92E758}" srcOrd="3" destOrd="0" presId="urn:microsoft.com/office/officeart/2008/layout/HorizontalMultiLevelHierarchy"/>
    <dgm:cxn modelId="{5DA2C2FC-056A-4A01-8710-7B0870E7E4E9}" type="presParOf" srcId="{148A1522-8695-43B9-9769-7C484E92E758}" destId="{2984E2B2-5E92-4960-B78B-1C0F04ACCCB2}" srcOrd="0" destOrd="0" presId="urn:microsoft.com/office/officeart/2008/layout/HorizontalMultiLevelHierarchy"/>
    <dgm:cxn modelId="{E8C11927-9B8A-4E12-8D12-025F45DDEE38}" type="presParOf" srcId="{148A1522-8695-43B9-9769-7C484E92E758}" destId="{E00E019C-1A05-425E-AF10-09C17D3DB65B}" srcOrd="1" destOrd="0" presId="urn:microsoft.com/office/officeart/2008/layout/HorizontalMultiLevelHierarchy"/>
    <dgm:cxn modelId="{9927A26F-2C05-4EF5-A99B-04480E1ED801}" type="presParOf" srcId="{E00E019C-1A05-425E-AF10-09C17D3DB65B}" destId="{A7DEDEC7-D608-4A13-A33D-CF22CDF03F32}" srcOrd="0" destOrd="0" presId="urn:microsoft.com/office/officeart/2008/layout/HorizontalMultiLevelHierarchy"/>
    <dgm:cxn modelId="{BC6B7B4F-9734-4BBA-A853-AE99F80E6FCC}" type="presParOf" srcId="{A7DEDEC7-D608-4A13-A33D-CF22CDF03F32}" destId="{CDB71CD9-D74A-4ACC-B57B-CFD849E864E3}" srcOrd="0" destOrd="0" presId="urn:microsoft.com/office/officeart/2008/layout/HorizontalMultiLevelHierarchy"/>
    <dgm:cxn modelId="{A9A0CFD4-6A62-4D28-9995-961799D602E4}" type="presParOf" srcId="{E00E019C-1A05-425E-AF10-09C17D3DB65B}" destId="{8FD16C64-657A-4354-B139-9010F20351BA}" srcOrd="1" destOrd="0" presId="urn:microsoft.com/office/officeart/2008/layout/HorizontalMultiLevelHierarchy"/>
    <dgm:cxn modelId="{370B8EA5-9846-492A-9F7B-80B637F10A66}" type="presParOf" srcId="{8FD16C64-657A-4354-B139-9010F20351BA}" destId="{4AF6E52F-BBBF-4A31-9DF9-216E8D39C5F1}" srcOrd="0" destOrd="0" presId="urn:microsoft.com/office/officeart/2008/layout/HorizontalMultiLevelHierarchy"/>
    <dgm:cxn modelId="{BA12E33F-B909-4CD7-89C9-CB5B30323147}" type="presParOf" srcId="{8FD16C64-657A-4354-B139-9010F20351BA}" destId="{9C69FFC4-295C-4580-9F01-4BC45855911A}" srcOrd="1" destOrd="0" presId="urn:microsoft.com/office/officeart/2008/layout/HorizontalMultiLevelHierarchy"/>
    <dgm:cxn modelId="{71FDB0F7-8543-46AA-9D13-189BDCC5AAED}" type="presParOf" srcId="{9C69FFC4-295C-4580-9F01-4BC45855911A}" destId="{C63C540E-FFF6-4566-B8F1-5F3D605B7717}" srcOrd="0" destOrd="0" presId="urn:microsoft.com/office/officeart/2008/layout/HorizontalMultiLevelHierarchy"/>
    <dgm:cxn modelId="{EF6ACCE2-0A1A-4013-B66A-B86D9808C908}" type="presParOf" srcId="{C63C540E-FFF6-4566-B8F1-5F3D605B7717}" destId="{9DBDFFC2-F731-4967-A11B-A4324D3F120B}" srcOrd="0" destOrd="0" presId="urn:microsoft.com/office/officeart/2008/layout/HorizontalMultiLevelHierarchy"/>
    <dgm:cxn modelId="{0F892F41-4EFA-4DD7-9765-4913F02FE2D8}" type="presParOf" srcId="{9C69FFC4-295C-4580-9F01-4BC45855911A}" destId="{67442A8B-A298-4642-925C-9264ADA4535D}" srcOrd="1" destOrd="0" presId="urn:microsoft.com/office/officeart/2008/layout/HorizontalMultiLevelHierarchy"/>
    <dgm:cxn modelId="{F5F5DB22-6103-436E-AF67-695705FB3406}" type="presParOf" srcId="{67442A8B-A298-4642-925C-9264ADA4535D}" destId="{6EEF21C0-FC48-46F3-A602-36E667F3FA4B}" srcOrd="0" destOrd="0" presId="urn:microsoft.com/office/officeart/2008/layout/HorizontalMultiLevelHierarchy"/>
    <dgm:cxn modelId="{92649815-4AFE-4CCE-85D8-BBA823ACF085}" type="presParOf" srcId="{67442A8B-A298-4642-925C-9264ADA4535D}" destId="{41317951-358A-4A70-BCFD-0930098743B1}" srcOrd="1" destOrd="0" presId="urn:microsoft.com/office/officeart/2008/layout/HorizontalMultiLevelHierarchy"/>
    <dgm:cxn modelId="{F0735C33-1A08-43E9-A075-B7CFC3404672}" type="presParOf" srcId="{2E4195E7-C526-43C1-8251-2AF2A6B49243}" destId="{0C848878-1D91-4F2D-857F-CB2C93981DE3}" srcOrd="4" destOrd="0" presId="urn:microsoft.com/office/officeart/2008/layout/HorizontalMultiLevelHierarchy"/>
    <dgm:cxn modelId="{F2A387CA-5BB6-4BA4-B2CC-F477FB0C82A6}" type="presParOf" srcId="{0C848878-1D91-4F2D-857F-CB2C93981DE3}" destId="{EA35A225-8BCE-44AA-A4AE-6DC48F539C9B}" srcOrd="0" destOrd="0" presId="urn:microsoft.com/office/officeart/2008/layout/HorizontalMultiLevelHierarchy"/>
    <dgm:cxn modelId="{37B70F27-B784-4F0E-8CFA-612C7616A492}" type="presParOf" srcId="{2E4195E7-C526-43C1-8251-2AF2A6B49243}" destId="{91B8D4CD-0DF9-4821-9FFE-97A06A534475}" srcOrd="5" destOrd="0" presId="urn:microsoft.com/office/officeart/2008/layout/HorizontalMultiLevelHierarchy"/>
    <dgm:cxn modelId="{B5063993-138B-46CA-A331-DA5000752FD8}" type="presParOf" srcId="{91B8D4CD-0DF9-4821-9FFE-97A06A534475}" destId="{F678B992-AAA1-449B-A9AC-A0909C16B6C7}" srcOrd="0" destOrd="0" presId="urn:microsoft.com/office/officeart/2008/layout/HorizontalMultiLevelHierarchy"/>
    <dgm:cxn modelId="{D6C17414-9B4E-4628-A47F-08CA7A15779F}" type="presParOf" srcId="{91B8D4CD-0DF9-4821-9FFE-97A06A534475}" destId="{7365D9F4-13B5-4639-82CA-E171B3E39E88}" srcOrd="1" destOrd="0" presId="urn:microsoft.com/office/officeart/2008/layout/HorizontalMultiLevelHierarchy"/>
    <dgm:cxn modelId="{7E435536-02B5-4697-B825-CFBC38F7A80A}" type="presParOf" srcId="{7365D9F4-13B5-4639-82CA-E171B3E39E88}" destId="{ACB80589-C6A3-4E9D-94AE-61360B70CFF6}" srcOrd="0" destOrd="0" presId="urn:microsoft.com/office/officeart/2008/layout/HorizontalMultiLevelHierarchy"/>
    <dgm:cxn modelId="{F91F6103-85FF-4833-AE8F-A7B094D5BD67}" type="presParOf" srcId="{ACB80589-C6A3-4E9D-94AE-61360B70CFF6}" destId="{47D6E86A-DA4A-4824-A711-90D775ECBD9A}" srcOrd="0" destOrd="0" presId="urn:microsoft.com/office/officeart/2008/layout/HorizontalMultiLevelHierarchy"/>
    <dgm:cxn modelId="{B962BD24-1924-4D05-9064-180A2188E8CB}" type="presParOf" srcId="{7365D9F4-13B5-4639-82CA-E171B3E39E88}" destId="{546CB2F8-27F3-47E3-80D5-83B0697050FF}" srcOrd="1" destOrd="0" presId="urn:microsoft.com/office/officeart/2008/layout/HorizontalMultiLevelHierarchy"/>
    <dgm:cxn modelId="{5EB3FB24-6DE3-44F7-A5C5-5F8EA89917D9}" type="presParOf" srcId="{546CB2F8-27F3-47E3-80D5-83B0697050FF}" destId="{B1DA1D8A-0B8F-47DF-BCBE-465AB13F114A}" srcOrd="0" destOrd="0" presId="urn:microsoft.com/office/officeart/2008/layout/HorizontalMultiLevelHierarchy"/>
    <dgm:cxn modelId="{FD59FA77-943D-4E72-B082-DA84A1BCB8B8}" type="presParOf" srcId="{546CB2F8-27F3-47E3-80D5-83B0697050FF}" destId="{D9ED3C57-8A15-42B6-8266-78D5DC1089AA}" srcOrd="1" destOrd="0" presId="urn:microsoft.com/office/officeart/2008/layout/HorizontalMultiLevelHierarchy"/>
    <dgm:cxn modelId="{F36D9C3C-6A9C-47ED-A52A-1294DEB3B9C0}" type="presParOf" srcId="{D9ED3C57-8A15-42B6-8266-78D5DC1089AA}" destId="{D65381AA-CD21-4439-9823-9857CAB04E26}" srcOrd="0" destOrd="0" presId="urn:microsoft.com/office/officeart/2008/layout/HorizontalMultiLevelHierarchy"/>
    <dgm:cxn modelId="{450B9AAD-5283-4675-9AB8-7DD04BA1F079}" type="presParOf" srcId="{D65381AA-CD21-4439-9823-9857CAB04E26}" destId="{39701280-AED9-4CE6-8CC6-6ED0C28E30DC}" srcOrd="0" destOrd="0" presId="urn:microsoft.com/office/officeart/2008/layout/HorizontalMultiLevelHierarchy"/>
    <dgm:cxn modelId="{C2678E3E-E150-41EE-A419-E9FC4DF1F29F}" type="presParOf" srcId="{D9ED3C57-8A15-42B6-8266-78D5DC1089AA}" destId="{425E4FEF-C603-4079-80FE-F830700D2987}" srcOrd="1" destOrd="0" presId="urn:microsoft.com/office/officeart/2008/layout/HorizontalMultiLevelHierarchy"/>
    <dgm:cxn modelId="{F1181C55-5462-4365-8BD4-55E282D4F823}" type="presParOf" srcId="{425E4FEF-C603-4079-80FE-F830700D2987}" destId="{02E6965F-40B4-4684-B1D5-44EB3B471058}" srcOrd="0" destOrd="0" presId="urn:microsoft.com/office/officeart/2008/layout/HorizontalMultiLevelHierarchy"/>
    <dgm:cxn modelId="{1E6556D0-CB15-4409-BECA-148E920D937F}" type="presParOf" srcId="{425E4FEF-C603-4079-80FE-F830700D2987}" destId="{4F695FC0-1480-4DDB-8567-B2F182743927}" srcOrd="1" destOrd="0" presId="urn:microsoft.com/office/officeart/2008/layout/HorizontalMultiLevelHierarchy"/>
    <dgm:cxn modelId="{BDAC7E77-2263-47EA-BB6A-10805ED6B8AD}" type="presParOf" srcId="{4F695FC0-1480-4DDB-8567-B2F182743927}" destId="{B208CF73-8EDC-40F3-A864-4BD2F5491668}" srcOrd="0" destOrd="0" presId="urn:microsoft.com/office/officeart/2008/layout/HorizontalMultiLevelHierarchy"/>
    <dgm:cxn modelId="{1CD697BD-8CEE-4F57-99F9-5FCEAEE7F2ED}" type="presParOf" srcId="{B208CF73-8EDC-40F3-A864-4BD2F5491668}" destId="{5BCDB028-1606-47D8-A573-E6BAC722A1D7}" srcOrd="0" destOrd="0" presId="urn:microsoft.com/office/officeart/2008/layout/HorizontalMultiLevelHierarchy"/>
    <dgm:cxn modelId="{51D17E2C-80D0-495A-9C3E-ABA8B71842F7}" type="presParOf" srcId="{4F695FC0-1480-4DDB-8567-B2F182743927}" destId="{3C4904F7-9EAF-4569-A391-19B5F7C4287C}" srcOrd="1" destOrd="0" presId="urn:microsoft.com/office/officeart/2008/layout/HorizontalMultiLevelHierarchy"/>
    <dgm:cxn modelId="{FC641413-8054-4033-BB3C-C082C915C82B}" type="presParOf" srcId="{3C4904F7-9EAF-4569-A391-19B5F7C4287C}" destId="{7F9723D1-C7D5-4ADC-A4B6-027B1B6715D3}" srcOrd="0" destOrd="0" presId="urn:microsoft.com/office/officeart/2008/layout/HorizontalMultiLevelHierarchy"/>
    <dgm:cxn modelId="{CCEC0345-7BBA-41BD-A730-4A94905B41CB}" type="presParOf" srcId="{3C4904F7-9EAF-4569-A391-19B5F7C4287C}" destId="{97BCB07D-AA3D-465A-8EB2-459509358278}" srcOrd="1" destOrd="0" presId="urn:microsoft.com/office/officeart/2008/layout/HorizontalMultiLevelHierarchy"/>
    <dgm:cxn modelId="{5CF35848-2D8A-4850-8B5E-69196542302C}" type="presParOf" srcId="{4F695FC0-1480-4DDB-8567-B2F182743927}" destId="{3EEB3A71-E81E-4DDC-91D7-6B1ADB9C662D}" srcOrd="2" destOrd="0" presId="urn:microsoft.com/office/officeart/2008/layout/HorizontalMultiLevelHierarchy"/>
    <dgm:cxn modelId="{ACBDD13F-72FB-4B80-9F58-C4CF0A426DD5}" type="presParOf" srcId="{3EEB3A71-E81E-4DDC-91D7-6B1ADB9C662D}" destId="{1B8D8116-FD16-4CCC-99EA-626649F987AC}" srcOrd="0" destOrd="0" presId="urn:microsoft.com/office/officeart/2008/layout/HorizontalMultiLevelHierarchy"/>
    <dgm:cxn modelId="{35D3025E-1A43-46EB-9EF6-9243C2E3BBB6}" type="presParOf" srcId="{4F695FC0-1480-4DDB-8567-B2F182743927}" destId="{881FE7D8-557E-42D7-AC45-9DB6A1179FA6}" srcOrd="3" destOrd="0" presId="urn:microsoft.com/office/officeart/2008/layout/HorizontalMultiLevelHierarchy"/>
    <dgm:cxn modelId="{A540C63E-204D-43ED-A861-041D6EEFB97A}" type="presParOf" srcId="{881FE7D8-557E-42D7-AC45-9DB6A1179FA6}" destId="{4531F7D1-747F-4CFC-AC17-8B39B335902F}" srcOrd="0" destOrd="0" presId="urn:microsoft.com/office/officeart/2008/layout/HorizontalMultiLevelHierarchy"/>
    <dgm:cxn modelId="{318EF1A4-DD6B-4C79-8B9C-F9825C03CDC9}" type="presParOf" srcId="{881FE7D8-557E-42D7-AC45-9DB6A1179FA6}" destId="{70531A62-4687-4035-90E1-5042C3BCFB05}" srcOrd="1" destOrd="0" presId="urn:microsoft.com/office/officeart/2008/layout/HorizontalMultiLevelHierarchy"/>
    <dgm:cxn modelId="{08671DAB-5BD9-45D1-B1EF-DB9DECEDF518}" type="presParOf" srcId="{D9ED3C57-8A15-42B6-8266-78D5DC1089AA}" destId="{D8ECEFE2-6FE8-478B-8F06-EE697CDB56BA}" srcOrd="2" destOrd="0" presId="urn:microsoft.com/office/officeart/2008/layout/HorizontalMultiLevelHierarchy"/>
    <dgm:cxn modelId="{30D083AF-858B-4313-BA33-FC561A5E1C98}" type="presParOf" srcId="{D8ECEFE2-6FE8-478B-8F06-EE697CDB56BA}" destId="{E1B89BB9-05D3-4197-8CB2-42E5DD614E20}" srcOrd="0" destOrd="0" presId="urn:microsoft.com/office/officeart/2008/layout/HorizontalMultiLevelHierarchy"/>
    <dgm:cxn modelId="{10F90C7B-E8DD-4A51-8EE5-A88EBF580E01}" type="presParOf" srcId="{D9ED3C57-8A15-42B6-8266-78D5DC1089AA}" destId="{FF6076BF-2F18-4D56-9AE8-6AC5A59142B5}" srcOrd="3" destOrd="0" presId="urn:microsoft.com/office/officeart/2008/layout/HorizontalMultiLevelHierarchy"/>
    <dgm:cxn modelId="{972848A7-6E14-4E7C-B81D-B6E4B35B28A7}" type="presParOf" srcId="{FF6076BF-2F18-4D56-9AE8-6AC5A59142B5}" destId="{5FCC4734-4C40-41B4-839F-606FC04D3223}" srcOrd="0" destOrd="0" presId="urn:microsoft.com/office/officeart/2008/layout/HorizontalMultiLevelHierarchy"/>
    <dgm:cxn modelId="{90EBC47D-C3BE-4508-9167-8C9E21D3D8F9}" type="presParOf" srcId="{FF6076BF-2F18-4D56-9AE8-6AC5A59142B5}" destId="{1B9EFEAE-588A-43F8-899E-00EA7AA54068}" srcOrd="1" destOrd="0" presId="urn:microsoft.com/office/officeart/2008/layout/HorizontalMultiLevelHierarchy"/>
    <dgm:cxn modelId="{62AF62B1-7D89-45F6-9B2A-E71534E798CB}" type="presParOf" srcId="{1B9EFEAE-588A-43F8-899E-00EA7AA54068}" destId="{824B6FAA-9B8E-4EBD-9FE8-C90F99DFE494}" srcOrd="0" destOrd="0" presId="urn:microsoft.com/office/officeart/2008/layout/HorizontalMultiLevelHierarchy"/>
    <dgm:cxn modelId="{9841F29F-6488-4CDE-8989-6BA9E1EC6EF6}" type="presParOf" srcId="{824B6FAA-9B8E-4EBD-9FE8-C90F99DFE494}" destId="{E878B013-B95D-485F-A759-1B8D472E785B}" srcOrd="0" destOrd="0" presId="urn:microsoft.com/office/officeart/2008/layout/HorizontalMultiLevelHierarchy"/>
    <dgm:cxn modelId="{3590C291-FD74-44FE-9365-EA23F96E6856}" type="presParOf" srcId="{1B9EFEAE-588A-43F8-899E-00EA7AA54068}" destId="{C34858E0-A46B-4D2C-9652-44947B1593EE}" srcOrd="1" destOrd="0" presId="urn:microsoft.com/office/officeart/2008/layout/HorizontalMultiLevelHierarchy"/>
    <dgm:cxn modelId="{9160A538-1298-4F4B-AB0D-E56AAFA9C24C}" type="presParOf" srcId="{C34858E0-A46B-4D2C-9652-44947B1593EE}" destId="{16ED2B5F-50F2-4A7E-BB8A-D00FAE896D60}" srcOrd="0" destOrd="0" presId="urn:microsoft.com/office/officeart/2008/layout/HorizontalMultiLevelHierarchy"/>
    <dgm:cxn modelId="{9FD3A441-F11B-42C2-90C1-B3F7C7EA681E}" type="presParOf" srcId="{C34858E0-A46B-4D2C-9652-44947B1593EE}" destId="{17FBAF4D-483A-4EEE-9D52-E2AC771BAD1D}" srcOrd="1" destOrd="0" presId="urn:microsoft.com/office/officeart/2008/layout/HorizontalMultiLevelHierarchy"/>
    <dgm:cxn modelId="{F68DB099-B4CA-418D-B979-F5CB278FEEB2}" type="presParOf" srcId="{2E4195E7-C526-43C1-8251-2AF2A6B49243}" destId="{E4D805C1-0FDD-4506-9132-245D1618CDA6}" srcOrd="6" destOrd="0" presId="urn:microsoft.com/office/officeart/2008/layout/HorizontalMultiLevelHierarchy"/>
    <dgm:cxn modelId="{2C8A5923-E9C1-4EFC-83AE-7977E2DB8ADA}" type="presParOf" srcId="{E4D805C1-0FDD-4506-9132-245D1618CDA6}" destId="{675C452B-A309-46DB-8A27-519F74B0332F}" srcOrd="0" destOrd="0" presId="urn:microsoft.com/office/officeart/2008/layout/HorizontalMultiLevelHierarchy"/>
    <dgm:cxn modelId="{9DF50675-059D-4DDB-8E88-78677C8EBBD5}" type="presParOf" srcId="{2E4195E7-C526-43C1-8251-2AF2A6B49243}" destId="{D9CAAA9F-65CF-4771-831C-8EF172A724A5}" srcOrd="7" destOrd="0" presId="urn:microsoft.com/office/officeart/2008/layout/HorizontalMultiLevelHierarchy"/>
    <dgm:cxn modelId="{6F733692-81E0-41D0-BF88-8FD4F1853E3C}" type="presParOf" srcId="{D9CAAA9F-65CF-4771-831C-8EF172A724A5}" destId="{9930AFAD-7CAA-421C-A6F6-BE96E32B90BE}" srcOrd="0" destOrd="0" presId="urn:microsoft.com/office/officeart/2008/layout/HorizontalMultiLevelHierarchy"/>
    <dgm:cxn modelId="{E7D4B7AD-3EFA-4CDD-8242-237194062B2C}" type="presParOf" srcId="{D9CAAA9F-65CF-4771-831C-8EF172A724A5}" destId="{9D792460-AE18-422F-8A94-3AAAF05AC764}" srcOrd="1" destOrd="0" presId="urn:microsoft.com/office/officeart/2008/layout/HorizontalMultiLevelHierarchy"/>
    <dgm:cxn modelId="{7CEC3F74-9027-4B58-8F74-78A2FCDD21D6}" type="presParOf" srcId="{9D792460-AE18-422F-8A94-3AAAF05AC764}" destId="{6084A302-5078-4BE0-80B7-B99AA06E451C}" srcOrd="0" destOrd="0" presId="urn:microsoft.com/office/officeart/2008/layout/HorizontalMultiLevelHierarchy"/>
    <dgm:cxn modelId="{1B2F5D26-D3B6-436D-ACE1-305962D1404E}" type="presParOf" srcId="{6084A302-5078-4BE0-80B7-B99AA06E451C}" destId="{5F6F3BBD-6C2B-4839-A50B-2B8470876601}" srcOrd="0" destOrd="0" presId="urn:microsoft.com/office/officeart/2008/layout/HorizontalMultiLevelHierarchy"/>
    <dgm:cxn modelId="{EEE41189-A92C-4550-987B-ED468F1DF2FC}" type="presParOf" srcId="{9D792460-AE18-422F-8A94-3AAAF05AC764}" destId="{7D7670E2-5AE4-479A-A167-731A08547B20}" srcOrd="1" destOrd="0" presId="urn:microsoft.com/office/officeart/2008/layout/HorizontalMultiLevelHierarchy"/>
    <dgm:cxn modelId="{CB78428F-FFD2-466A-BA10-7FEA6D59F3CE}" type="presParOf" srcId="{7D7670E2-5AE4-479A-A167-731A08547B20}" destId="{AEAE9668-1594-42A7-936C-F6D9B03E5605}" srcOrd="0" destOrd="0" presId="urn:microsoft.com/office/officeart/2008/layout/HorizontalMultiLevelHierarchy"/>
    <dgm:cxn modelId="{DFCCE40B-2332-4E68-8303-748EC05F9DC7}" type="presParOf" srcId="{7D7670E2-5AE4-479A-A167-731A08547B20}" destId="{F9B9F49D-7972-4FFC-8A8C-A865E91EE436}" srcOrd="1" destOrd="0" presId="urn:microsoft.com/office/officeart/2008/layout/HorizontalMultiLevelHierarchy"/>
    <dgm:cxn modelId="{08A1E9B0-3FE5-4FD4-978C-044A90E9240A}" type="presParOf" srcId="{F9B9F49D-7972-4FFC-8A8C-A865E91EE436}" destId="{D2391F31-FA2D-43F9-9FE8-1200D21AE459}" srcOrd="0" destOrd="0" presId="urn:microsoft.com/office/officeart/2008/layout/HorizontalMultiLevelHierarchy"/>
    <dgm:cxn modelId="{9BA4BD91-656B-4639-8C63-755C9F72164F}" type="presParOf" srcId="{D2391F31-FA2D-43F9-9FE8-1200D21AE459}" destId="{541D34AF-66FF-4C5E-9F53-5D50EF8CF2C2}" srcOrd="0" destOrd="0" presId="urn:microsoft.com/office/officeart/2008/layout/HorizontalMultiLevelHierarchy"/>
    <dgm:cxn modelId="{59DB8A76-59BE-4254-B6EB-7787667F089D}" type="presParOf" srcId="{F9B9F49D-7972-4FFC-8A8C-A865E91EE436}" destId="{7F21604D-8204-4464-9D98-3E3C63CCE5E6}" srcOrd="1" destOrd="0" presId="urn:microsoft.com/office/officeart/2008/layout/HorizontalMultiLevelHierarchy"/>
    <dgm:cxn modelId="{3C9E5A31-85F2-4D29-9A43-4BB3595F8ACB}" type="presParOf" srcId="{7F21604D-8204-4464-9D98-3E3C63CCE5E6}" destId="{EC8A8FAF-CCC1-447F-AF4A-1B7F5640C737}" srcOrd="0" destOrd="0" presId="urn:microsoft.com/office/officeart/2008/layout/HorizontalMultiLevelHierarchy"/>
    <dgm:cxn modelId="{59A9F3E6-34BA-4FC7-BF2B-76051953CC06}" type="presParOf" srcId="{7F21604D-8204-4464-9D98-3E3C63CCE5E6}" destId="{62F596EF-CB32-491B-A62A-42CD5777D695}" srcOrd="1" destOrd="0" presId="urn:microsoft.com/office/officeart/2008/layout/HorizontalMultiLevelHierarchy"/>
    <dgm:cxn modelId="{00F6A999-4922-45EB-B7D2-0E0F190C3F0E}" type="presParOf" srcId="{2E4195E7-C526-43C1-8251-2AF2A6B49243}" destId="{F1254FD0-8054-4A01-9BB5-DAF029D79E79}" srcOrd="8" destOrd="0" presId="urn:microsoft.com/office/officeart/2008/layout/HorizontalMultiLevelHierarchy"/>
    <dgm:cxn modelId="{79A03A8D-D264-4B49-9979-A11A094D59D5}" type="presParOf" srcId="{F1254FD0-8054-4A01-9BB5-DAF029D79E79}" destId="{5EF2A711-6539-4B40-82F4-1D7ACF857AF7}" srcOrd="0" destOrd="0" presId="urn:microsoft.com/office/officeart/2008/layout/HorizontalMultiLevelHierarchy"/>
    <dgm:cxn modelId="{E69585AE-89CF-4750-82C1-B82B65B320FF}" type="presParOf" srcId="{2E4195E7-C526-43C1-8251-2AF2A6B49243}" destId="{B5CC62BD-C3D7-429F-B9EC-0B5D8AC3ADAF}" srcOrd="9" destOrd="0" presId="urn:microsoft.com/office/officeart/2008/layout/HorizontalMultiLevelHierarchy"/>
    <dgm:cxn modelId="{D485D03A-7DE8-4FBC-B3AB-AE34734A11EF}" type="presParOf" srcId="{B5CC62BD-C3D7-429F-B9EC-0B5D8AC3ADAF}" destId="{80600A35-84AA-43CE-81F3-F98690856545}" srcOrd="0" destOrd="0" presId="urn:microsoft.com/office/officeart/2008/layout/HorizontalMultiLevelHierarchy"/>
    <dgm:cxn modelId="{4175B3D2-0145-40D2-B474-AF4B83BEFAA1}" type="presParOf" srcId="{B5CC62BD-C3D7-429F-B9EC-0B5D8AC3ADAF}" destId="{524E3F09-EDD1-4C4E-9154-C3DF6038309F}" srcOrd="1" destOrd="0" presId="urn:microsoft.com/office/officeart/2008/layout/HorizontalMultiLevelHierarchy"/>
    <dgm:cxn modelId="{DEADCB09-A51C-44AA-969D-0B17369BECEE}" type="presParOf" srcId="{524E3F09-EDD1-4C4E-9154-C3DF6038309F}" destId="{08EC2D9E-EEF5-4DFB-B18C-04297E92FEFA}" srcOrd="0" destOrd="0" presId="urn:microsoft.com/office/officeart/2008/layout/HorizontalMultiLevelHierarchy"/>
    <dgm:cxn modelId="{ECFC24DD-8F1F-4C30-9251-195170D1D96B}" type="presParOf" srcId="{08EC2D9E-EEF5-4DFB-B18C-04297E92FEFA}" destId="{DF9BAD71-EF23-4CA3-83FF-AB3C82F6A16F}" srcOrd="0" destOrd="0" presId="urn:microsoft.com/office/officeart/2008/layout/HorizontalMultiLevelHierarchy"/>
    <dgm:cxn modelId="{799EBBFE-5CCF-41E2-BE8E-D03ABFAC5C36}" type="presParOf" srcId="{524E3F09-EDD1-4C4E-9154-C3DF6038309F}" destId="{CFD0EF6D-F7DA-4E10-89FF-BE4E2630F12D}" srcOrd="1" destOrd="0" presId="urn:microsoft.com/office/officeart/2008/layout/HorizontalMultiLevelHierarchy"/>
    <dgm:cxn modelId="{6F14E75E-CE3F-4BEC-88C6-D5C6980F5858}" type="presParOf" srcId="{CFD0EF6D-F7DA-4E10-89FF-BE4E2630F12D}" destId="{A9B15C1A-4C4B-4F3A-A878-84EA420CF092}" srcOrd="0" destOrd="0" presId="urn:microsoft.com/office/officeart/2008/layout/HorizontalMultiLevelHierarchy"/>
    <dgm:cxn modelId="{DA51CB0F-D18E-471A-BCBB-E111E2457546}" type="presParOf" srcId="{CFD0EF6D-F7DA-4E10-89FF-BE4E2630F12D}" destId="{34ADDADB-DF4A-484B-8460-B0D255B0589C}" srcOrd="1" destOrd="0" presId="urn:microsoft.com/office/officeart/2008/layout/HorizontalMultiLevelHierarchy"/>
    <dgm:cxn modelId="{DDB8B40B-EA9F-4C78-A851-0318124F9EA1}" type="presParOf" srcId="{34ADDADB-DF4A-484B-8460-B0D255B0589C}" destId="{FCD46113-877F-416E-8838-C882836F0D86}" srcOrd="0" destOrd="0" presId="urn:microsoft.com/office/officeart/2008/layout/HorizontalMultiLevelHierarchy"/>
    <dgm:cxn modelId="{224CC081-319D-44FC-8DC7-27D1255A8796}" type="presParOf" srcId="{FCD46113-877F-416E-8838-C882836F0D86}" destId="{75CF11DC-1721-423F-B9AF-48802F04849A}" srcOrd="0" destOrd="0" presId="urn:microsoft.com/office/officeart/2008/layout/HorizontalMultiLevelHierarchy"/>
    <dgm:cxn modelId="{0B0F6F1F-6AB9-4CA1-86A0-388D64B4BA32}" type="presParOf" srcId="{34ADDADB-DF4A-484B-8460-B0D255B0589C}" destId="{F64B44EA-82DA-4EB0-998C-B25716E67284}" srcOrd="1" destOrd="0" presId="urn:microsoft.com/office/officeart/2008/layout/HorizontalMultiLevelHierarchy"/>
    <dgm:cxn modelId="{A6BDF2F5-1BE1-400C-A848-7F3044AD4844}" type="presParOf" srcId="{F64B44EA-82DA-4EB0-998C-B25716E67284}" destId="{CF727354-29D2-487B-B444-C7F2F7C6251F}" srcOrd="0" destOrd="0" presId="urn:microsoft.com/office/officeart/2008/layout/HorizontalMultiLevelHierarchy"/>
    <dgm:cxn modelId="{1EB7BD5C-1EE7-49F9-B00B-740D78014EF7}" type="presParOf" srcId="{F64B44EA-82DA-4EB0-998C-B25716E67284}" destId="{58F4A309-14AC-4EA6-8D70-E6386705338C}" srcOrd="1" destOrd="0" presId="urn:microsoft.com/office/officeart/2008/layout/HorizontalMultiLevelHierarchy"/>
    <dgm:cxn modelId="{236E458A-76EB-48D4-A393-6D5D7606FEBF}" type="presParOf" srcId="{00B6C323-8ADF-4C2C-A98F-03A35CC9AEB8}" destId="{1CC07A56-D77A-4F93-8791-338BCB7F4DFE}" srcOrd="2" destOrd="0" presId="urn:microsoft.com/office/officeart/2008/layout/HorizontalMultiLevelHierarchy"/>
    <dgm:cxn modelId="{571D2FD2-8DA2-4005-A051-A9B3B82CC79E}" type="presParOf" srcId="{1CC07A56-D77A-4F93-8791-338BCB7F4DFE}" destId="{A4845304-288D-495D-8FB0-E942669DDDE7}" srcOrd="0" destOrd="0" presId="urn:microsoft.com/office/officeart/2008/layout/HorizontalMultiLevelHierarchy"/>
    <dgm:cxn modelId="{695E13D9-46AE-4335-A9E4-8008FC196E00}" type="presParOf" srcId="{00B6C323-8ADF-4C2C-A98F-03A35CC9AEB8}" destId="{3D5EE142-BA92-42F8-AABF-39F432A9BE8B}" srcOrd="3" destOrd="0" presId="urn:microsoft.com/office/officeart/2008/layout/HorizontalMultiLevelHierarchy"/>
    <dgm:cxn modelId="{8168E760-4B4D-4BD9-922C-85471B410182}" type="presParOf" srcId="{3D5EE142-BA92-42F8-AABF-39F432A9BE8B}" destId="{8AE761E9-06B7-488A-B552-DDFB300D65C0}" srcOrd="0" destOrd="0" presId="urn:microsoft.com/office/officeart/2008/layout/HorizontalMultiLevelHierarchy"/>
    <dgm:cxn modelId="{8158AFE5-AC08-4BE2-82BA-DE038A471EAA}" type="presParOf" srcId="{3D5EE142-BA92-42F8-AABF-39F432A9BE8B}" destId="{44BFCDD5-5A25-45E0-95E0-E6380AC06088}" srcOrd="1" destOrd="0" presId="urn:microsoft.com/office/officeart/2008/layout/HorizontalMultiLevelHierarchy"/>
    <dgm:cxn modelId="{A83EBCB7-797F-491A-8E0C-E4E1D0467D82}" type="presParOf" srcId="{00B6C323-8ADF-4C2C-A98F-03A35CC9AEB8}" destId="{7C1111C3-71C8-4A59-B707-B9C768098517}" srcOrd="4" destOrd="0" presId="urn:microsoft.com/office/officeart/2008/layout/HorizontalMultiLevelHierarchy"/>
    <dgm:cxn modelId="{A4D18A6F-E128-40FA-A353-3C44962D962F}" type="presParOf" srcId="{7C1111C3-71C8-4A59-B707-B9C768098517}" destId="{691C4B03-F193-462B-8563-0CBB3DFC5ADA}" srcOrd="0" destOrd="0" presId="urn:microsoft.com/office/officeart/2008/layout/HorizontalMultiLevelHierarchy"/>
    <dgm:cxn modelId="{D2E7D0F1-7D4D-4D7E-BE04-7095BC7E8AB1}" type="presParOf" srcId="{00B6C323-8ADF-4C2C-A98F-03A35CC9AEB8}" destId="{9D5FED48-469F-4A5A-AF8C-3669D6E19E26}" srcOrd="5" destOrd="0" presId="urn:microsoft.com/office/officeart/2008/layout/HorizontalMultiLevelHierarchy"/>
    <dgm:cxn modelId="{A5244892-EA7E-4109-892C-646ADF99C4D0}" type="presParOf" srcId="{9D5FED48-469F-4A5A-AF8C-3669D6E19E26}" destId="{E2CE8335-163F-4FC8-9EB2-2F1AB9A3494D}" srcOrd="0" destOrd="0" presId="urn:microsoft.com/office/officeart/2008/layout/HorizontalMultiLevelHierarchy"/>
    <dgm:cxn modelId="{BC0066F3-5FEE-4D2E-B3D7-DBC43045EB12}" type="presParOf" srcId="{9D5FED48-469F-4A5A-AF8C-3669D6E19E26}" destId="{5BF7830B-9D4F-4B32-9BAC-79401EA7EBFE}" srcOrd="1" destOrd="0" presId="urn:microsoft.com/office/officeart/2008/layout/HorizontalMultiLevelHierarchy"/>
    <dgm:cxn modelId="{BC480814-6B33-4130-830C-3C64825FC514}" type="presParOf" srcId="{5BF7830B-9D4F-4B32-9BAC-79401EA7EBFE}" destId="{B5518A91-0CCF-44EC-914D-B3C0D9B542E7}" srcOrd="0" destOrd="0" presId="urn:microsoft.com/office/officeart/2008/layout/HorizontalMultiLevelHierarchy"/>
    <dgm:cxn modelId="{06B5614C-2FDC-41B0-9EDF-F57382D09C80}" type="presParOf" srcId="{B5518A91-0CCF-44EC-914D-B3C0D9B542E7}" destId="{91CDD07F-CBCB-49EB-AD21-92C890ECF5F5}" srcOrd="0" destOrd="0" presId="urn:microsoft.com/office/officeart/2008/layout/HorizontalMultiLevelHierarchy"/>
    <dgm:cxn modelId="{4B4B9B4B-9341-42E9-94B0-BD730AA0981D}" type="presParOf" srcId="{5BF7830B-9D4F-4B32-9BAC-79401EA7EBFE}" destId="{D83818FB-048F-46F3-88B3-2A681378A388}" srcOrd="1" destOrd="0" presId="urn:microsoft.com/office/officeart/2008/layout/HorizontalMultiLevelHierarchy"/>
    <dgm:cxn modelId="{B95767AE-3A8A-4857-AA46-61BF0FE8858A}" type="presParOf" srcId="{D83818FB-048F-46F3-88B3-2A681378A388}" destId="{68C7DC2A-DF30-426E-B8FD-F49EE5583BB0}" srcOrd="0" destOrd="0" presId="urn:microsoft.com/office/officeart/2008/layout/HorizontalMultiLevelHierarchy"/>
    <dgm:cxn modelId="{1F6A1E61-ED0D-497C-95E1-58FA7DACADDA}" type="presParOf" srcId="{D83818FB-048F-46F3-88B3-2A681378A388}" destId="{6D73289D-53B5-471C-AEF0-A32B2F558BE2}" srcOrd="1" destOrd="0" presId="urn:microsoft.com/office/officeart/2008/layout/HorizontalMultiLevelHierarchy"/>
    <dgm:cxn modelId="{0B10649C-E716-4BFE-B3C6-76A72484E56B}" type="presParOf" srcId="{6D73289D-53B5-471C-AEF0-A32B2F558BE2}" destId="{ED95A208-2D87-4E2E-AF4E-006132416E56}" srcOrd="0" destOrd="0" presId="urn:microsoft.com/office/officeart/2008/layout/HorizontalMultiLevelHierarchy"/>
    <dgm:cxn modelId="{1A8334A8-BBC1-483E-B188-8E8D0FF00818}" type="presParOf" srcId="{ED95A208-2D87-4E2E-AF4E-006132416E56}" destId="{FD20C4CB-B220-4B65-9BEE-C3897B5035FD}" srcOrd="0" destOrd="0" presId="urn:microsoft.com/office/officeart/2008/layout/HorizontalMultiLevelHierarchy"/>
    <dgm:cxn modelId="{6E62B67C-26D2-458A-BFCC-8530302CE0A8}" type="presParOf" srcId="{6D73289D-53B5-471C-AEF0-A32B2F558BE2}" destId="{133FD631-84FA-4153-982B-331F8CC747D4}" srcOrd="1" destOrd="0" presId="urn:microsoft.com/office/officeart/2008/layout/HorizontalMultiLevelHierarchy"/>
    <dgm:cxn modelId="{B0417444-6E8C-486F-A489-3809FDFAC8CA}" type="presParOf" srcId="{133FD631-84FA-4153-982B-331F8CC747D4}" destId="{FC1F9FB9-0030-40B4-8C06-14758D2D417E}" srcOrd="0" destOrd="0" presId="urn:microsoft.com/office/officeart/2008/layout/HorizontalMultiLevelHierarchy"/>
    <dgm:cxn modelId="{B3D6081C-3C46-4A0B-BEC3-C94814F6E60B}" type="presParOf" srcId="{133FD631-84FA-4153-982B-331F8CC747D4}" destId="{2A44222D-CBCB-4410-BAEE-676E98057740}" srcOrd="1" destOrd="0" presId="urn:microsoft.com/office/officeart/2008/layout/HorizontalMultiLevelHierarchy"/>
    <dgm:cxn modelId="{6FBAB6A6-C22A-461C-B126-323DDABB89E1}" type="presParOf" srcId="{5BF7830B-9D4F-4B32-9BAC-79401EA7EBFE}" destId="{FDCE8F53-E322-4B1B-8535-1DF807DB34B9}" srcOrd="2" destOrd="0" presId="urn:microsoft.com/office/officeart/2008/layout/HorizontalMultiLevelHierarchy"/>
    <dgm:cxn modelId="{0A0E973E-6C61-4C82-A3B6-98FD25D9BEAB}" type="presParOf" srcId="{FDCE8F53-E322-4B1B-8535-1DF807DB34B9}" destId="{F560906A-546D-4571-BA60-ACF2D4A854CB}" srcOrd="0" destOrd="0" presId="urn:microsoft.com/office/officeart/2008/layout/HorizontalMultiLevelHierarchy"/>
    <dgm:cxn modelId="{561EF55F-4000-464E-ADE6-18F17976006A}" type="presParOf" srcId="{5BF7830B-9D4F-4B32-9BAC-79401EA7EBFE}" destId="{CB0A0623-DC72-4215-ADD7-0AC25601824B}" srcOrd="3" destOrd="0" presId="urn:microsoft.com/office/officeart/2008/layout/HorizontalMultiLevelHierarchy"/>
    <dgm:cxn modelId="{7A338CBF-FADD-4CAD-A37A-5F3AC610CACB}" type="presParOf" srcId="{CB0A0623-DC72-4215-ADD7-0AC25601824B}" destId="{7E713748-379C-4B5E-9EC6-622A2DAA67D9}" srcOrd="0" destOrd="0" presId="urn:microsoft.com/office/officeart/2008/layout/HorizontalMultiLevelHierarchy"/>
    <dgm:cxn modelId="{CEB3B317-E247-4399-BB34-EE09E4DB6630}" type="presParOf" srcId="{CB0A0623-DC72-4215-ADD7-0AC25601824B}" destId="{0A9C7258-1C75-4D80-BFB2-9E27C4830527}" srcOrd="1" destOrd="0" presId="urn:microsoft.com/office/officeart/2008/layout/HorizontalMultiLevelHierarchy"/>
    <dgm:cxn modelId="{EC0B7D66-789F-44D7-ABA0-DE51BECF24A7}" type="presParOf" srcId="{0A9C7258-1C75-4D80-BFB2-9E27C4830527}" destId="{613A4E0B-58AB-427D-9051-A8B2C6F55381}" srcOrd="0" destOrd="0" presId="urn:microsoft.com/office/officeart/2008/layout/HorizontalMultiLevelHierarchy"/>
    <dgm:cxn modelId="{F5E842CC-3621-45C4-831F-27A83FD08D91}" type="presParOf" srcId="{613A4E0B-58AB-427D-9051-A8B2C6F55381}" destId="{8C07BC25-D6C9-4CF7-B000-4A39865469A4}" srcOrd="0" destOrd="0" presId="urn:microsoft.com/office/officeart/2008/layout/HorizontalMultiLevelHierarchy"/>
    <dgm:cxn modelId="{2A28F841-FF34-489F-951F-3B61151ACC9D}" type="presParOf" srcId="{0A9C7258-1C75-4D80-BFB2-9E27C4830527}" destId="{248A4993-18CA-48A5-B408-C3E988AC397F}" srcOrd="1" destOrd="0" presId="urn:microsoft.com/office/officeart/2008/layout/HorizontalMultiLevelHierarchy"/>
    <dgm:cxn modelId="{24BEDB08-5AAE-42C1-A57A-A7E6DEDC3AE4}" type="presParOf" srcId="{248A4993-18CA-48A5-B408-C3E988AC397F}" destId="{50DFE8EC-C200-4654-AAE8-1C218BF1FF46}" srcOrd="0" destOrd="0" presId="urn:microsoft.com/office/officeart/2008/layout/HorizontalMultiLevelHierarchy"/>
    <dgm:cxn modelId="{65B8EFAA-9FEE-437A-A277-B7E001CD8ACA}" type="presParOf" srcId="{248A4993-18CA-48A5-B408-C3E988AC397F}" destId="{61B40E03-25B9-485F-840B-FABD981193C2}" srcOrd="1" destOrd="0" presId="urn:microsoft.com/office/officeart/2008/layout/HorizontalMultiLevelHierarchy"/>
    <dgm:cxn modelId="{1A3BF5B4-3D0A-47C4-BF7B-550FAA1A52BF}" type="presParOf" srcId="{61B40E03-25B9-485F-840B-FABD981193C2}" destId="{61EC9F36-6467-4C56-8762-9BDEAEB0558C}" srcOrd="0" destOrd="0" presId="urn:microsoft.com/office/officeart/2008/layout/HorizontalMultiLevelHierarchy"/>
    <dgm:cxn modelId="{B697CDAF-C976-4564-8192-CF5E4965F840}" type="presParOf" srcId="{61EC9F36-6467-4C56-8762-9BDEAEB0558C}" destId="{56535C95-9828-4467-977E-B10818263CCF}" srcOrd="0" destOrd="0" presId="urn:microsoft.com/office/officeart/2008/layout/HorizontalMultiLevelHierarchy"/>
    <dgm:cxn modelId="{A79B0BC1-18DC-49BA-B093-E9910EF6613C}" type="presParOf" srcId="{61B40E03-25B9-485F-840B-FABD981193C2}" destId="{B7972F04-0B60-4B99-91E2-5E6F68EAA60F}" srcOrd="1" destOrd="0" presId="urn:microsoft.com/office/officeart/2008/layout/HorizontalMultiLevelHierarchy"/>
    <dgm:cxn modelId="{88A19D00-C531-4432-AD45-A2C363F5E879}" type="presParOf" srcId="{B7972F04-0B60-4B99-91E2-5E6F68EAA60F}" destId="{550E294F-EC44-419B-ACBA-76EA29C580AF}" srcOrd="0" destOrd="0" presId="urn:microsoft.com/office/officeart/2008/layout/HorizontalMultiLevelHierarchy"/>
    <dgm:cxn modelId="{7321A63C-AD0B-4A7D-94B8-7E84025C40FA}" type="presParOf" srcId="{B7972F04-0B60-4B99-91E2-5E6F68EAA60F}" destId="{8ADD7700-BF9D-4528-AC43-B6211735D275}" srcOrd="1" destOrd="0" presId="urn:microsoft.com/office/officeart/2008/layout/HorizontalMultiLevelHierarchy"/>
    <dgm:cxn modelId="{1C75C30C-E798-44E3-88FA-EA896CE8B660}" type="presParOf" srcId="{61B40E03-25B9-485F-840B-FABD981193C2}" destId="{4CBF2D18-E5CE-4187-B596-902BD0AB638C}" srcOrd="2" destOrd="0" presId="urn:microsoft.com/office/officeart/2008/layout/HorizontalMultiLevelHierarchy"/>
    <dgm:cxn modelId="{B977EC05-92D5-4F83-B307-FAB8F06CA4E2}" type="presParOf" srcId="{4CBF2D18-E5CE-4187-B596-902BD0AB638C}" destId="{A16395E2-344E-4A4C-BE2B-3A3F64F5FFEE}" srcOrd="0" destOrd="0" presId="urn:microsoft.com/office/officeart/2008/layout/HorizontalMultiLevelHierarchy"/>
    <dgm:cxn modelId="{CED6398C-0F37-4CBC-A668-085019892BF9}" type="presParOf" srcId="{61B40E03-25B9-485F-840B-FABD981193C2}" destId="{DF32341B-CE20-491B-916C-F1318037741A}" srcOrd="3" destOrd="0" presId="urn:microsoft.com/office/officeart/2008/layout/HorizontalMultiLevelHierarchy"/>
    <dgm:cxn modelId="{95F357DE-750E-4C07-8832-305258E54270}" type="presParOf" srcId="{DF32341B-CE20-491B-916C-F1318037741A}" destId="{C4CC9163-AF6A-4C65-9F2D-CACC9DB43624}" srcOrd="0" destOrd="0" presId="urn:microsoft.com/office/officeart/2008/layout/HorizontalMultiLevelHierarchy"/>
    <dgm:cxn modelId="{3BBC59EE-A146-45C6-8809-E925CA47113E}" type="presParOf" srcId="{DF32341B-CE20-491B-916C-F1318037741A}" destId="{C8F68101-FA8D-4AC9-923B-29D9F7E39646}" srcOrd="1" destOrd="0" presId="urn:microsoft.com/office/officeart/2008/layout/HorizontalMultiLevelHierarchy"/>
    <dgm:cxn modelId="{95A5F138-F777-4D02-917C-6CE0618AED93}" type="presParOf" srcId="{61B40E03-25B9-485F-840B-FABD981193C2}" destId="{3C4CE92F-335B-4A7A-8BB0-EC6AFC5BABCB}" srcOrd="4" destOrd="0" presId="urn:microsoft.com/office/officeart/2008/layout/HorizontalMultiLevelHierarchy"/>
    <dgm:cxn modelId="{9B1D0443-E094-4A55-8FB0-0807AEB607C7}" type="presParOf" srcId="{3C4CE92F-335B-4A7A-8BB0-EC6AFC5BABCB}" destId="{4DD7E8C5-D4E3-4A07-A586-B06A3F0FA0A4}" srcOrd="0" destOrd="0" presId="urn:microsoft.com/office/officeart/2008/layout/HorizontalMultiLevelHierarchy"/>
    <dgm:cxn modelId="{5C9DBFB3-BA12-4541-9ABE-279C1C9A03DF}" type="presParOf" srcId="{61B40E03-25B9-485F-840B-FABD981193C2}" destId="{87BAE170-9526-4F81-9E7A-EA1B9D22F3DD}" srcOrd="5" destOrd="0" presId="urn:microsoft.com/office/officeart/2008/layout/HorizontalMultiLevelHierarchy"/>
    <dgm:cxn modelId="{7CFD4D08-5F1E-46AC-A1CC-D5654E94F0EB}" type="presParOf" srcId="{87BAE170-9526-4F81-9E7A-EA1B9D22F3DD}" destId="{964E3496-9F20-4756-A220-FBA1D5E4980C}" srcOrd="0" destOrd="0" presId="urn:microsoft.com/office/officeart/2008/layout/HorizontalMultiLevelHierarchy"/>
    <dgm:cxn modelId="{5A55B14B-3E09-49DE-9419-CB1BEA9B67D2}" type="presParOf" srcId="{87BAE170-9526-4F81-9E7A-EA1B9D22F3DD}" destId="{7E72DFF7-2DE5-40EC-983E-F3252481647F}" srcOrd="1" destOrd="0" presId="urn:microsoft.com/office/officeart/2008/layout/HorizontalMultiLevelHierarchy"/>
    <dgm:cxn modelId="{743B7C42-F9DA-4E1B-A55B-E3B2323179DD}" type="presParOf" srcId="{61B40E03-25B9-485F-840B-FABD981193C2}" destId="{BD15981F-569F-4B3E-A29C-E329AE7B81D1}" srcOrd="6" destOrd="0" presId="urn:microsoft.com/office/officeart/2008/layout/HorizontalMultiLevelHierarchy"/>
    <dgm:cxn modelId="{7D247671-D116-465C-A4C6-D21D276D1BC8}" type="presParOf" srcId="{BD15981F-569F-4B3E-A29C-E329AE7B81D1}" destId="{CB2039D7-A122-4FBD-A84B-449349191360}" srcOrd="0" destOrd="0" presId="urn:microsoft.com/office/officeart/2008/layout/HorizontalMultiLevelHierarchy"/>
    <dgm:cxn modelId="{F4ADD393-5CE2-47B5-9FFC-F77BA123B7C9}" type="presParOf" srcId="{61B40E03-25B9-485F-840B-FABD981193C2}" destId="{4C59AE14-DC1C-4F22-93F7-7076D149C213}" srcOrd="7" destOrd="0" presId="urn:microsoft.com/office/officeart/2008/layout/HorizontalMultiLevelHierarchy"/>
    <dgm:cxn modelId="{EAFFDB0C-06B5-48D7-A2B5-C3ED660B4694}" type="presParOf" srcId="{4C59AE14-DC1C-4F22-93F7-7076D149C213}" destId="{5E8E4353-97E3-4769-8745-E51435D5D5C3}" srcOrd="0" destOrd="0" presId="urn:microsoft.com/office/officeart/2008/layout/HorizontalMultiLevelHierarchy"/>
    <dgm:cxn modelId="{2C71D653-161F-423C-A96B-3CAF38377E0E}" type="presParOf" srcId="{4C59AE14-DC1C-4F22-93F7-7076D149C213}" destId="{C82AC1AC-4E81-4CA3-A849-749A41D237D4}" srcOrd="1" destOrd="0" presId="urn:microsoft.com/office/officeart/2008/layout/HorizontalMultiLevelHierarchy"/>
    <dgm:cxn modelId="{46F872A2-34F4-4091-8EA0-E30301FB8600}" type="presParOf" srcId="{61B40E03-25B9-485F-840B-FABD981193C2}" destId="{92AC12D1-EDB9-4368-A074-EC383242A465}" srcOrd="8" destOrd="0" presId="urn:microsoft.com/office/officeart/2008/layout/HorizontalMultiLevelHierarchy"/>
    <dgm:cxn modelId="{DB6C22FB-D658-4D19-A889-8B9B6C80195A}" type="presParOf" srcId="{92AC12D1-EDB9-4368-A074-EC383242A465}" destId="{FAA859D6-1684-46A4-908E-E1DAB9558915}" srcOrd="0" destOrd="0" presId="urn:microsoft.com/office/officeart/2008/layout/HorizontalMultiLevelHierarchy"/>
    <dgm:cxn modelId="{5981057F-008D-4677-BFF1-5DF8DC08902D}" type="presParOf" srcId="{61B40E03-25B9-485F-840B-FABD981193C2}" destId="{0CAAECE9-B753-4A0D-9AA9-0B9815FD6E86}" srcOrd="9" destOrd="0" presId="urn:microsoft.com/office/officeart/2008/layout/HorizontalMultiLevelHierarchy"/>
    <dgm:cxn modelId="{DD2E9CEA-FC98-4A9F-9FC9-E5ED7FFCCBE4}" type="presParOf" srcId="{0CAAECE9-B753-4A0D-9AA9-0B9815FD6E86}" destId="{D7C5D150-03F6-45BD-A169-D47A44E30451}" srcOrd="0" destOrd="0" presId="urn:microsoft.com/office/officeart/2008/layout/HorizontalMultiLevelHierarchy"/>
    <dgm:cxn modelId="{43F6EE03-4D08-4188-A17E-6B7933C4E93A}" type="presParOf" srcId="{0CAAECE9-B753-4A0D-9AA9-0B9815FD6E86}" destId="{AFCC5D18-E42C-4943-B41B-49A555A42A3D}" srcOrd="1" destOrd="0" presId="urn:microsoft.com/office/officeart/2008/layout/HorizontalMultiLevelHierarchy"/>
    <dgm:cxn modelId="{94467FB8-4B68-4DD9-82AE-95279B9E6A89}" type="presParOf" srcId="{5BF7830B-9D4F-4B32-9BAC-79401EA7EBFE}" destId="{65055C2D-2B2C-4D84-ACA4-59F12A018C1E}" srcOrd="4" destOrd="0" presId="urn:microsoft.com/office/officeart/2008/layout/HorizontalMultiLevelHierarchy"/>
    <dgm:cxn modelId="{7A8D8086-14D1-452B-AD87-DCF4FF4BF360}" type="presParOf" srcId="{65055C2D-2B2C-4D84-ACA4-59F12A018C1E}" destId="{34044C52-B2E6-48E7-B324-5D6AF4102F09}" srcOrd="0" destOrd="0" presId="urn:microsoft.com/office/officeart/2008/layout/HorizontalMultiLevelHierarchy"/>
    <dgm:cxn modelId="{E443A19B-00D4-4DAE-9D6F-4CB0DFEC0FAC}" type="presParOf" srcId="{5BF7830B-9D4F-4B32-9BAC-79401EA7EBFE}" destId="{991B1D36-CB77-46A1-BC4C-6CAE14BF46FA}" srcOrd="5" destOrd="0" presId="urn:microsoft.com/office/officeart/2008/layout/HorizontalMultiLevelHierarchy"/>
    <dgm:cxn modelId="{5F2B46B3-1F7C-401C-8672-A1A3AB978C6D}" type="presParOf" srcId="{991B1D36-CB77-46A1-BC4C-6CAE14BF46FA}" destId="{D39F0EBD-FE23-49ED-8731-BF50C8139E65}" srcOrd="0" destOrd="0" presId="urn:microsoft.com/office/officeart/2008/layout/HorizontalMultiLevelHierarchy"/>
    <dgm:cxn modelId="{6A1083B2-32A4-4DF2-BBE8-C3DB0A07E6E4}" type="presParOf" srcId="{991B1D36-CB77-46A1-BC4C-6CAE14BF46FA}" destId="{F1DCEF4C-BF38-4656-83D5-2569D9AB8F90}" srcOrd="1" destOrd="0" presId="urn:microsoft.com/office/officeart/2008/layout/HorizontalMultiLevelHierarchy"/>
    <dgm:cxn modelId="{38223C1B-D5F6-4C98-8EBC-1B4083824914}" type="presParOf" srcId="{F1DCEF4C-BF38-4656-83D5-2569D9AB8F90}" destId="{E5ED6FB0-7FE4-432D-A7E2-1C05993FCA60}" srcOrd="0" destOrd="0" presId="urn:microsoft.com/office/officeart/2008/layout/HorizontalMultiLevelHierarchy"/>
    <dgm:cxn modelId="{B94DE875-0BB0-4968-AFEC-D38EDEB46D9F}" type="presParOf" srcId="{E5ED6FB0-7FE4-432D-A7E2-1C05993FCA60}" destId="{AD5F8567-37F6-4CAA-8B49-515B5BB217E9}" srcOrd="0" destOrd="0" presId="urn:microsoft.com/office/officeart/2008/layout/HorizontalMultiLevelHierarchy"/>
    <dgm:cxn modelId="{7205894F-B235-4223-B1B6-4D15D959F2D6}" type="presParOf" srcId="{F1DCEF4C-BF38-4656-83D5-2569D9AB8F90}" destId="{C64367B0-CE7E-4A5B-8B59-965B994772BA}" srcOrd="1" destOrd="0" presId="urn:microsoft.com/office/officeart/2008/layout/HorizontalMultiLevelHierarchy"/>
    <dgm:cxn modelId="{2C406AC5-E977-4495-89AF-3EB1035CDF9E}" type="presParOf" srcId="{C64367B0-CE7E-4A5B-8B59-965B994772BA}" destId="{53AEF0C2-BE19-450F-87F1-3F6A8CDD2C4F}" srcOrd="0" destOrd="0" presId="urn:microsoft.com/office/officeart/2008/layout/HorizontalMultiLevelHierarchy"/>
    <dgm:cxn modelId="{40E6D749-654A-4777-BF42-8FB6BF7EF33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8"/>
      <dgm:spPr/>
    </dgm:pt>
    <dgm:pt modelId="{677A5D06-DD83-4331-8E8B-FACEDB1BD5FA}" type="pres">
      <dgm:prSet presAssocID="{48DC19ED-F2A3-4389-A332-48AFE204A8AD}" presName="connTx" presStyleLbl="parChTrans1D3" presStyleIdx="0" presStyleCnt="8"/>
      <dgm:spPr/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8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1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8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8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8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8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8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7" presStyleCnt="8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7" presStyleCnt="8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" presStyleCnt="4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3" presStyleCnt="4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81EA8DAC-94C8-4B75-9B71-08D3BA5A76C3}" type="presOf" srcId="{F1223119-FFB2-4A22-B6BC-3033D49D9353}" destId="{5F04F140-49BC-44CA-A5CF-ED23984D9D76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96E5AAA6-3373-489F-B465-28790050BE1B}" type="presOf" srcId="{B1D21C42-C64B-4B1B-9A97-F4D41169279B}" destId="{96819C43-A9FE-4707-BD15-49B549232EF9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3D78F5B-CEF8-4EAE-8321-20028B86AF43}" type="presOf" srcId="{F2A9220D-4CF7-4377-83EA-4BE115CBD659}" destId="{CF14C786-B92A-4D82-A9E0-9B2C8DC98635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95000E9-3FA1-4EB0-A555-31A5F2E34F34}" type="presOf" srcId="{B1D21C42-C64B-4B1B-9A97-F4D41169279B}" destId="{23ACEDBD-41ED-4188-91E5-FC937BD59C90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B371CDDC-8D26-4585-A3BE-B60126581FED}" type="presOf" srcId="{BABE4003-F75E-4534-9FC6-C7838D1F65EC}" destId="{498C54E6-5AF2-41FC-BD70-4FF8CCF94CF6}" srcOrd="1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5665B8F8-210E-4807-8A11-C6926E2302F3}" type="presOf" srcId="{F1223119-FFB2-4A22-B6BC-3033D49D9353}" destId="{9761A282-9ABE-4FEC-9FAD-EC23D7A78156}" srcOrd="1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5B956B5A-BB4C-4A49-AB25-9F556F6307A2}" type="presOf" srcId="{C593C0BC-990E-47AF-BD87-3ADB768AA8D6}" destId="{847F8605-730D-4F97-9EB1-4814AB2E5EA0}" srcOrd="0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0F667970-C94C-4136-BE68-2FAA96737FBE}" type="presOf" srcId="{BABE4003-F75E-4534-9FC6-C7838D1F65EC}" destId="{22DC00D5-0FC3-4C9A-B889-B732357E2B93}" srcOrd="0" destOrd="0" presId="urn:microsoft.com/office/officeart/2008/layout/HorizontalMultiLevelHierarchy"/>
    <dgm:cxn modelId="{0189F9B0-1766-48CB-AF8D-F827229DAAC0}" type="presOf" srcId="{C8547087-C75C-47D2-A3AE-9525899D6219}" destId="{14A03383-AA53-4960-BA7C-E62DD887737A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8A6C9998-D5BF-484F-B3DE-DD2F2B05A137}" type="presParOf" srcId="{00B6C323-8ADF-4C2C-A98F-03A35CC9AEB8}" destId="{22DC00D5-0FC3-4C9A-B889-B732357E2B93}" srcOrd="2" destOrd="0" presId="urn:microsoft.com/office/officeart/2008/layout/HorizontalMultiLevelHierarchy"/>
    <dgm:cxn modelId="{E12A5A76-5EB0-4C37-9C47-8637CD1799D9}" type="presParOf" srcId="{22DC00D5-0FC3-4C9A-B889-B732357E2B93}" destId="{498C54E6-5AF2-41FC-BD70-4FF8CCF94CF6}" srcOrd="0" destOrd="0" presId="urn:microsoft.com/office/officeart/2008/layout/HorizontalMultiLevelHierarchy"/>
    <dgm:cxn modelId="{62557D3E-45F2-4131-A202-8EB00BD6DCF2}" type="presParOf" srcId="{00B6C323-8ADF-4C2C-A98F-03A35CC9AEB8}" destId="{F257D03A-4218-4253-A242-98828D470C4D}" srcOrd="3" destOrd="0" presId="urn:microsoft.com/office/officeart/2008/layout/HorizontalMultiLevelHierarchy"/>
    <dgm:cxn modelId="{A123BF0A-9C57-4A2E-B7EB-CDBD81F41528}" type="presParOf" srcId="{F257D03A-4218-4253-A242-98828D470C4D}" destId="{847F8605-730D-4F97-9EB1-4814AB2E5EA0}" srcOrd="0" destOrd="0" presId="urn:microsoft.com/office/officeart/2008/layout/HorizontalMultiLevelHierarchy"/>
    <dgm:cxn modelId="{BC7B43DE-0626-49E6-8186-BDC2BB10226E}" type="presParOf" srcId="{F257D03A-4218-4253-A242-98828D470C4D}" destId="{7D745E0D-E7F4-4201-B8BA-4832B896FA61}" srcOrd="1" destOrd="0" presId="urn:microsoft.com/office/officeart/2008/layout/HorizontalMultiLevelHierarchy"/>
    <dgm:cxn modelId="{38178868-CD43-484B-82AB-B05DB272EC4A}" type="presParOf" srcId="{7D745E0D-E7F4-4201-B8BA-4832B896FA61}" destId="{5F04F140-49BC-44CA-A5CF-ED23984D9D76}" srcOrd="0" destOrd="0" presId="urn:microsoft.com/office/officeart/2008/layout/HorizontalMultiLevelHierarchy"/>
    <dgm:cxn modelId="{B4D76B40-AD57-4FB8-96F7-48B6E51546E6}" type="presParOf" srcId="{5F04F140-49BC-44CA-A5CF-ED23984D9D76}" destId="{9761A282-9ABE-4FEC-9FAD-EC23D7A78156}" srcOrd="0" destOrd="0" presId="urn:microsoft.com/office/officeart/2008/layout/HorizontalMultiLevelHierarchy"/>
    <dgm:cxn modelId="{97D32B38-2818-4579-95BC-A79765C6F39F}" type="presParOf" srcId="{7D745E0D-E7F4-4201-B8BA-4832B896FA61}" destId="{41EBE8EF-45B7-401F-8256-A4C7C71FAC37}" srcOrd="1" destOrd="0" presId="urn:microsoft.com/office/officeart/2008/layout/HorizontalMultiLevelHierarchy"/>
    <dgm:cxn modelId="{D32DD8BA-00D8-4E57-A224-DC9482E94E48}" type="presParOf" srcId="{41EBE8EF-45B7-401F-8256-A4C7C71FAC37}" destId="{CF14C786-B92A-4D82-A9E0-9B2C8DC98635}" srcOrd="0" destOrd="0" presId="urn:microsoft.com/office/officeart/2008/layout/HorizontalMultiLevelHierarchy"/>
    <dgm:cxn modelId="{C10F7140-CA24-4929-B385-6C29FDE98AEE}" type="presParOf" srcId="{41EBE8EF-45B7-401F-8256-A4C7C71FAC37}" destId="{D74647C8-4AD5-4F97-A6E5-CDABC3DF525D}" srcOrd="1" destOrd="0" presId="urn:microsoft.com/office/officeart/2008/layout/HorizontalMultiLevelHierarchy"/>
    <dgm:cxn modelId="{227DCBE1-2651-4E1E-8853-E59AC345052A}" type="presParOf" srcId="{D74647C8-4AD5-4F97-A6E5-CDABC3DF525D}" destId="{96819C43-A9FE-4707-BD15-49B549232EF9}" srcOrd="0" destOrd="0" presId="urn:microsoft.com/office/officeart/2008/layout/HorizontalMultiLevelHierarchy"/>
    <dgm:cxn modelId="{72D9A5C7-E6C7-44C2-8E1C-F2EB8DD34CAE}" type="presParOf" srcId="{96819C43-A9FE-4707-BD15-49B549232EF9}" destId="{23ACEDBD-41ED-4188-91E5-FC937BD59C90}" srcOrd="0" destOrd="0" presId="urn:microsoft.com/office/officeart/2008/layout/HorizontalMultiLevelHierarchy"/>
    <dgm:cxn modelId="{3290F446-540D-45C3-B040-5F8C8DD66702}" type="presParOf" srcId="{D74647C8-4AD5-4F97-A6E5-CDABC3DF525D}" destId="{9E310F63-AB61-49FD-B04A-A4F1CF41D9CC}" srcOrd="1" destOrd="0" presId="urn:microsoft.com/office/officeart/2008/layout/HorizontalMultiLevelHierarchy"/>
    <dgm:cxn modelId="{74A43107-CB4C-4FD1-A3A0-4A435527AE8C}" type="presParOf" srcId="{9E310F63-AB61-49FD-B04A-A4F1CF41D9CC}" destId="{14A03383-AA53-4960-BA7C-E62DD887737A}" srcOrd="0" destOrd="0" presId="urn:microsoft.com/office/officeart/2008/layout/HorizontalMultiLevelHierarchy"/>
    <dgm:cxn modelId="{68F181C0-3D18-4D41-98BD-3D6103338E5D}" type="presParOf" srcId="{9E310F63-AB61-49FD-B04A-A4F1CF41D9CC}" destId="{A98688B0-D998-418F-B7F0-D5BE4C20A6EC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4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5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6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7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21767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254198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861183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526048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562290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227154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56229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8893048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553091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191941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7824941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553091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191941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123834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757862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03320"/>
              </a:lnTo>
              <a:lnTo>
                <a:pt x="367940" y="21033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2643" y="6756141"/>
        <a:ext cx="106763" cy="106763"/>
      </dsp:txXfrm>
    </dsp:sp>
    <dsp:sp modelId="{1CC07A56-D77A-4F93-8791-338BCB7F4DFE}">
      <dsp:nvSpPr>
        <dsp:cNvPr id="0" name=""/>
        <dsp:cNvSpPr/>
      </dsp:nvSpPr>
      <dsp:spPr>
        <a:xfrm>
          <a:off x="562054" y="4355648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9782" y="5020513"/>
        <a:ext cx="72484" cy="72484"/>
      </dsp:txXfrm>
    </dsp:sp>
    <dsp:sp modelId="{FCD46113-877F-416E-8838-C882836F0D86}">
      <dsp:nvSpPr>
        <dsp:cNvPr id="0" name=""/>
        <dsp:cNvSpPr/>
      </dsp:nvSpPr>
      <dsp:spPr>
        <a:xfrm>
          <a:off x="7184990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748663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748663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654541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03320"/>
              </a:lnTo>
              <a:lnTo>
                <a:pt x="367940" y="21033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900288" y="4652820"/>
        <a:ext cx="106763" cy="106763"/>
      </dsp:txXfrm>
    </dsp:sp>
    <dsp:sp modelId="{D2391F31-FA2D-43F9-9FE8-1200D21AE459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6084A302-5078-4BE0-80B7-B99AA06E451C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E4D805C1-0FDD-4506-9132-245D1618CDA6}">
      <dsp:nvSpPr>
        <dsp:cNvPr id="0" name=""/>
        <dsp:cNvSpPr/>
      </dsp:nvSpPr>
      <dsp:spPr>
        <a:xfrm>
          <a:off x="2769699" y="3654541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4319406"/>
        <a:ext cx="72484" cy="72484"/>
      </dsp:txXfrm>
    </dsp:sp>
    <dsp:sp modelId="{824B6FAA-9B8E-4EBD-9FE8-C90F99DFE494}">
      <dsp:nvSpPr>
        <dsp:cNvPr id="0" name=""/>
        <dsp:cNvSpPr/>
      </dsp:nvSpPr>
      <dsp:spPr>
        <a:xfrm>
          <a:off x="939263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4346450"/>
        <a:ext cx="18397" cy="18397"/>
      </dsp:txXfrm>
    </dsp:sp>
    <dsp:sp modelId="{D8ECEFE2-6FE8-478B-8F06-EE697CDB56BA}">
      <dsp:nvSpPr>
        <dsp:cNvPr id="0" name=""/>
        <dsp:cNvSpPr/>
      </dsp:nvSpPr>
      <dsp:spPr>
        <a:xfrm>
          <a:off x="7184990" y="3829818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4076689"/>
        <a:ext cx="32088" cy="32088"/>
      </dsp:txXfrm>
    </dsp:sp>
    <dsp:sp modelId="{3EEB3A71-E81E-4DDC-91D7-6B1ADB9C662D}">
      <dsp:nvSpPr>
        <dsp:cNvPr id="0" name=""/>
        <dsp:cNvSpPr/>
      </dsp:nvSpPr>
      <dsp:spPr>
        <a:xfrm>
          <a:off x="9392635" y="330398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3466560"/>
        <a:ext cx="25410" cy="25410"/>
      </dsp:txXfrm>
    </dsp:sp>
    <dsp:sp modelId="{B208CF73-8EDC-40F3-A864-4BD2F5491668}">
      <dsp:nvSpPr>
        <dsp:cNvPr id="0" name=""/>
        <dsp:cNvSpPr/>
      </dsp:nvSpPr>
      <dsp:spPr>
        <a:xfrm>
          <a:off x="9392635" y="295343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3116006"/>
        <a:ext cx="25410" cy="25410"/>
      </dsp:txXfrm>
    </dsp:sp>
    <dsp:sp modelId="{D65381AA-CD21-4439-9823-9857CAB04E26}">
      <dsp:nvSpPr>
        <dsp:cNvPr id="0" name=""/>
        <dsp:cNvSpPr/>
      </dsp:nvSpPr>
      <dsp:spPr>
        <a:xfrm>
          <a:off x="7184990" y="3303988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3550858"/>
        <a:ext cx="32088" cy="32088"/>
      </dsp:txXfrm>
    </dsp:sp>
    <dsp:sp modelId="{ACB80589-C6A3-4E9D-94AE-61360B70CFF6}">
      <dsp:nvSpPr>
        <dsp:cNvPr id="0" name=""/>
        <dsp:cNvSpPr/>
      </dsp:nvSpPr>
      <dsp:spPr>
        <a:xfrm>
          <a:off x="4977345" y="378409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820619"/>
        <a:ext cx="18397" cy="18397"/>
      </dsp:txXfrm>
    </dsp:sp>
    <dsp:sp modelId="{0C848878-1D91-4F2D-857F-CB2C93981DE3}">
      <dsp:nvSpPr>
        <dsp:cNvPr id="0" name=""/>
        <dsp:cNvSpPr/>
      </dsp:nvSpPr>
      <dsp:spPr>
        <a:xfrm>
          <a:off x="2769699" y="3654541"/>
          <a:ext cx="367940" cy="1752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"/>
              </a:lnTo>
              <a:lnTo>
                <a:pt x="367940" y="17527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3481" y="3731991"/>
        <a:ext cx="20377" cy="20377"/>
      </dsp:txXfrm>
    </dsp:sp>
    <dsp:sp modelId="{C63C540E-FFF6-4566-B8F1-5F3D605B7717}">
      <dsp:nvSpPr>
        <dsp:cNvPr id="0" name=""/>
        <dsp:cNvSpPr/>
      </dsp:nvSpPr>
      <dsp:spPr>
        <a:xfrm>
          <a:off x="7184990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2243129"/>
        <a:ext cx="18397" cy="18397"/>
      </dsp:txXfrm>
    </dsp:sp>
    <dsp:sp modelId="{A7DEDEC7-D608-4A13-A33D-CF22CDF03F32}">
      <dsp:nvSpPr>
        <dsp:cNvPr id="0" name=""/>
        <dsp:cNvSpPr/>
      </dsp:nvSpPr>
      <dsp:spPr>
        <a:xfrm>
          <a:off x="4977345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243129"/>
        <a:ext cx="18397" cy="18397"/>
      </dsp:txXfrm>
    </dsp:sp>
    <dsp:sp modelId="{4FA6F336-9B29-4DB9-B2C8-372E4EFE0A0C}">
      <dsp:nvSpPr>
        <dsp:cNvPr id="0" name=""/>
        <dsp:cNvSpPr/>
      </dsp:nvSpPr>
      <dsp:spPr>
        <a:xfrm>
          <a:off x="2769699" y="2252327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2917192"/>
        <a:ext cx="72484" cy="72484"/>
      </dsp:txXfrm>
    </dsp:sp>
    <dsp:sp modelId="{13A3F66D-6872-4F06-8D56-E5E4426BF813}">
      <dsp:nvSpPr>
        <dsp:cNvPr id="0" name=""/>
        <dsp:cNvSpPr/>
      </dsp:nvSpPr>
      <dsp:spPr>
        <a:xfrm>
          <a:off x="497734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542022"/>
        <a:ext cx="18397" cy="18397"/>
      </dsp:txXfrm>
    </dsp:sp>
    <dsp:sp modelId="{D0C1F306-318E-4563-A8A4-348D22587C65}">
      <dsp:nvSpPr>
        <dsp:cNvPr id="0" name=""/>
        <dsp:cNvSpPr/>
      </dsp:nvSpPr>
      <dsp:spPr>
        <a:xfrm>
          <a:off x="2769699" y="1551221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2103320"/>
              </a:moveTo>
              <a:lnTo>
                <a:pt x="183970" y="210332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900288" y="2549499"/>
        <a:ext cx="106763" cy="106763"/>
      </dsp:txXfrm>
    </dsp:sp>
    <dsp:sp modelId="{10902F1B-76A0-42BF-B8B6-85638234AC1B}">
      <dsp:nvSpPr>
        <dsp:cNvPr id="0" name=""/>
        <dsp:cNvSpPr/>
      </dsp:nvSpPr>
      <dsp:spPr>
        <a:xfrm>
          <a:off x="562054" y="3654541"/>
          <a:ext cx="367940" cy="2103320"/>
        </a:xfrm>
        <a:custGeom>
          <a:avLst/>
          <a:gdLst/>
          <a:ahLst/>
          <a:cxnLst/>
          <a:rect l="0" t="0" r="0" b="0"/>
          <a:pathLst>
            <a:path>
              <a:moveTo>
                <a:pt x="0" y="2103320"/>
              </a:moveTo>
              <a:lnTo>
                <a:pt x="183970" y="210332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2643" y="4652820"/>
        <a:ext cx="106763" cy="106763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477419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477419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3374098"/>
        <a:ext cx="1839704" cy="560885"/>
      </dsp:txXfrm>
    </dsp:sp>
    <dsp:sp modelId="{29A40AA0-BAB6-42C5-8D88-3104BA00E938}">
      <dsp:nvSpPr>
        <dsp:cNvPr id="0" name=""/>
        <dsp:cNvSpPr/>
      </dsp:nvSpPr>
      <dsp:spPr>
        <a:xfrm>
          <a:off x="3137640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1270778"/>
        <a:ext cx="1839704" cy="560885"/>
      </dsp:txXfrm>
    </dsp:sp>
    <dsp:sp modelId="{E466B560-672D-40DE-AE5A-05E9F9CAA5AF}">
      <dsp:nvSpPr>
        <dsp:cNvPr id="0" name=""/>
        <dsp:cNvSpPr/>
      </dsp:nvSpPr>
      <dsp:spPr>
        <a:xfrm>
          <a:off x="5345285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0:00-12:00</a:t>
          </a:r>
          <a:endParaRPr lang="zh-CN" altLang="en-US" sz="2000" kern="1200"/>
        </a:p>
      </dsp:txBody>
      <dsp:txXfrm>
        <a:off x="5345285" y="1270778"/>
        <a:ext cx="1839704" cy="560885"/>
      </dsp:txXfrm>
    </dsp:sp>
    <dsp:sp modelId="{2984E2B2-5E92-4960-B78B-1C0F04ACCCB2}">
      <dsp:nvSpPr>
        <dsp:cNvPr id="0" name=""/>
        <dsp:cNvSpPr/>
      </dsp:nvSpPr>
      <dsp:spPr>
        <a:xfrm>
          <a:off x="3137640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M</a:t>
          </a:r>
          <a:endParaRPr lang="zh-CN" altLang="en-US" sz="2000" kern="1200"/>
        </a:p>
      </dsp:txBody>
      <dsp:txXfrm>
        <a:off x="3137640" y="1971885"/>
        <a:ext cx="1839704" cy="560885"/>
      </dsp:txXfrm>
    </dsp:sp>
    <dsp:sp modelId="{4AF6E52F-BBBF-4A31-9DF9-216E8D39C5F1}">
      <dsp:nvSpPr>
        <dsp:cNvPr id="0" name=""/>
        <dsp:cNvSpPr/>
      </dsp:nvSpPr>
      <dsp:spPr>
        <a:xfrm>
          <a:off x="5345285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rticles</a:t>
          </a:r>
          <a:endParaRPr lang="zh-CN" altLang="en-US" sz="2000" kern="1200"/>
        </a:p>
      </dsp:txBody>
      <dsp:txXfrm>
        <a:off x="5345285" y="1971885"/>
        <a:ext cx="1839704" cy="560885"/>
      </dsp:txXfrm>
    </dsp:sp>
    <dsp:sp modelId="{6EEF21C0-FC48-46F3-A602-36E667F3FA4B}">
      <dsp:nvSpPr>
        <dsp:cNvPr id="0" name=""/>
        <dsp:cNvSpPr/>
      </dsp:nvSpPr>
      <dsp:spPr>
        <a:xfrm>
          <a:off x="7552931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3:00</a:t>
          </a:r>
          <a:endParaRPr lang="zh-CN" altLang="en-US" sz="2000" kern="1200"/>
        </a:p>
      </dsp:txBody>
      <dsp:txXfrm>
        <a:off x="7552931" y="1971885"/>
        <a:ext cx="1839704" cy="560885"/>
      </dsp:txXfrm>
    </dsp:sp>
    <dsp:sp modelId="{F678B992-AAA1-449B-A9AC-A0909C16B6C7}">
      <dsp:nvSpPr>
        <dsp:cNvPr id="0" name=""/>
        <dsp:cNvSpPr/>
      </dsp:nvSpPr>
      <dsp:spPr>
        <a:xfrm>
          <a:off x="3137640" y="354937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3549375"/>
        <a:ext cx="1839704" cy="560885"/>
      </dsp:txXfrm>
    </dsp:sp>
    <dsp:sp modelId="{B1DA1D8A-0B8F-47DF-BCBE-465AB13F114A}">
      <dsp:nvSpPr>
        <dsp:cNvPr id="0" name=""/>
        <dsp:cNvSpPr/>
      </dsp:nvSpPr>
      <dsp:spPr>
        <a:xfrm>
          <a:off x="5345285" y="354937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285" y="3549375"/>
        <a:ext cx="1839704" cy="560885"/>
      </dsp:txXfrm>
    </dsp:sp>
    <dsp:sp modelId="{02E6965F-40B4-4684-B1D5-44EB3B471058}">
      <dsp:nvSpPr>
        <dsp:cNvPr id="0" name=""/>
        <dsp:cNvSpPr/>
      </dsp:nvSpPr>
      <dsp:spPr>
        <a:xfrm>
          <a:off x="7552931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931" y="3023545"/>
        <a:ext cx="1839704" cy="560885"/>
      </dsp:txXfrm>
    </dsp:sp>
    <dsp:sp modelId="{7F9723D1-C7D5-4ADC-A4B6-027B1B6715D3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60576" y="2672992"/>
        <a:ext cx="1839704" cy="560885"/>
      </dsp:txXfrm>
    </dsp:sp>
    <dsp:sp modelId="{4531F7D1-747F-4CFC-AC17-8B39B335902F}">
      <dsp:nvSpPr>
        <dsp:cNvPr id="0" name=""/>
        <dsp:cNvSpPr/>
      </dsp:nvSpPr>
      <dsp:spPr>
        <a:xfrm>
          <a:off x="9760576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3:00-14:00</a:t>
          </a:r>
          <a:endParaRPr lang="zh-CN" altLang="en-US" sz="2000" kern="1200"/>
        </a:p>
      </dsp:txBody>
      <dsp:txXfrm>
        <a:off x="9760576" y="3374098"/>
        <a:ext cx="1839704" cy="560885"/>
      </dsp:txXfrm>
    </dsp:sp>
    <dsp:sp modelId="{5FCC4734-4C40-41B4-839F-606FC04D3223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crum</a:t>
          </a:r>
          <a:endParaRPr lang="zh-CN" altLang="en-US" sz="2000" kern="1200"/>
        </a:p>
      </dsp:txBody>
      <dsp:txXfrm>
        <a:off x="7552931" y="4075205"/>
        <a:ext cx="1839704" cy="560885"/>
      </dsp:txXfrm>
    </dsp:sp>
    <dsp:sp modelId="{16ED2B5F-50F2-4A7E-BB8A-D00FAE896D60}">
      <dsp:nvSpPr>
        <dsp:cNvPr id="0" name=""/>
        <dsp:cNvSpPr/>
      </dsp:nvSpPr>
      <dsp:spPr>
        <a:xfrm>
          <a:off x="9760576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7:00</a:t>
          </a:r>
          <a:endParaRPr lang="zh-CN" altLang="en-US" sz="2000" kern="1200"/>
        </a:p>
      </dsp:txBody>
      <dsp:txXfrm>
        <a:off x="9760576" y="4075205"/>
        <a:ext cx="1839704" cy="560885"/>
      </dsp:txXfrm>
    </dsp:sp>
    <dsp:sp modelId="{9930AFAD-7CAA-421C-A6F6-BE96E32B90BE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7640" y="4776312"/>
        <a:ext cx="1839704" cy="560885"/>
      </dsp:txXfrm>
    </dsp:sp>
    <dsp:sp modelId="{AEAE9668-1594-42A7-936C-F6D9B03E5605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3</a:t>
          </a:r>
          <a:endParaRPr lang="zh-CN" altLang="en-US" sz="2000" kern="1200"/>
        </a:p>
      </dsp:txBody>
      <dsp:txXfrm>
        <a:off x="5345285" y="4776312"/>
        <a:ext cx="1839704" cy="560885"/>
      </dsp:txXfrm>
    </dsp:sp>
    <dsp:sp modelId="{EC8A8FAF-CCC1-447F-AF4A-1B7F5640C737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9:00-22:30</a:t>
          </a:r>
          <a:endParaRPr lang="zh-CN" altLang="en-US" sz="2000" kern="1200"/>
        </a:p>
      </dsp:txBody>
      <dsp:txXfrm>
        <a:off x="7552931" y="4776312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5477419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5477419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3:00-23:30</a:t>
          </a:r>
          <a:endParaRPr lang="zh-CN" altLang="en-US" sz="2000" kern="1200"/>
        </a:p>
      </dsp:txBody>
      <dsp:txXfrm>
        <a:off x="7552931" y="5477419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4075205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7580740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281847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281847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6879633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7580740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281847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8982954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9684061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8982954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8982954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788811" y="7367821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16517" y="7583968"/>
        <a:ext cx="33783" cy="33783"/>
      </dsp:txXfrm>
    </dsp:sp>
    <dsp:sp modelId="{825BE01C-D7B3-4F41-B894-43E47067F56C}">
      <dsp:nvSpPr>
        <dsp:cNvPr id="0" name=""/>
        <dsp:cNvSpPr/>
      </dsp:nvSpPr>
      <dsp:spPr>
        <a:xfrm>
          <a:off x="7788811" y="6901743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16517" y="7117890"/>
        <a:ext cx="33783" cy="33783"/>
      </dsp:txXfrm>
    </dsp:sp>
    <dsp:sp modelId="{3B1A3685-9A27-4EC4-BEFC-1FDA25274BFA}">
      <dsp:nvSpPr>
        <dsp:cNvPr id="0" name=""/>
        <dsp:cNvSpPr/>
      </dsp:nvSpPr>
      <dsp:spPr>
        <a:xfrm>
          <a:off x="4853638" y="7322101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6006" y="7355591"/>
        <a:ext cx="24459" cy="24459"/>
      </dsp:txXfrm>
    </dsp:sp>
    <dsp:sp modelId="{3D594C2F-E3B3-49E4-91B1-8021AB724E6F}">
      <dsp:nvSpPr>
        <dsp:cNvPr id="0" name=""/>
        <dsp:cNvSpPr/>
      </dsp:nvSpPr>
      <dsp:spPr>
        <a:xfrm>
          <a:off x="1918465" y="4105275"/>
          <a:ext cx="489195" cy="32625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3262546"/>
              </a:lnTo>
              <a:lnTo>
                <a:pt x="489195" y="32625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080587" y="5654072"/>
        <a:ext cx="164950" cy="164950"/>
      </dsp:txXfrm>
    </dsp:sp>
    <dsp:sp modelId="{EB499143-0A51-4A84-9BCC-171DB7295B2C}">
      <dsp:nvSpPr>
        <dsp:cNvPr id="0" name=""/>
        <dsp:cNvSpPr/>
      </dsp:nvSpPr>
      <dsp:spPr>
        <a:xfrm>
          <a:off x="4853638" y="5503509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5719656"/>
        <a:ext cx="33783" cy="33783"/>
      </dsp:txXfrm>
    </dsp:sp>
    <dsp:sp modelId="{423F62A8-A7D7-465E-A172-BE4FED008A81}">
      <dsp:nvSpPr>
        <dsp:cNvPr id="0" name=""/>
        <dsp:cNvSpPr/>
      </dsp:nvSpPr>
      <dsp:spPr>
        <a:xfrm>
          <a:off x="4853638" y="5037431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5253578"/>
        <a:ext cx="33783" cy="33783"/>
      </dsp:txXfrm>
    </dsp:sp>
    <dsp:sp modelId="{8542F5B9-67D9-4447-8C29-940F39DB9407}">
      <dsp:nvSpPr>
        <dsp:cNvPr id="0" name=""/>
        <dsp:cNvSpPr/>
      </dsp:nvSpPr>
      <dsp:spPr>
        <a:xfrm>
          <a:off x="1918465" y="4105275"/>
          <a:ext cx="489195" cy="13982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1398234"/>
              </a:lnTo>
              <a:lnTo>
                <a:pt x="489195" y="139823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126029" y="4767358"/>
        <a:ext cx="74067" cy="74067"/>
      </dsp:txXfrm>
    </dsp:sp>
    <dsp:sp modelId="{AB50A51B-F20A-4F5E-94BD-F9D77A9332BC}">
      <dsp:nvSpPr>
        <dsp:cNvPr id="0" name=""/>
        <dsp:cNvSpPr/>
      </dsp:nvSpPr>
      <dsp:spPr>
        <a:xfrm>
          <a:off x="4853638" y="3639196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3855344"/>
        <a:ext cx="33783" cy="33783"/>
      </dsp:txXfrm>
    </dsp:sp>
    <dsp:sp modelId="{3AD7E826-24D0-4602-AAA0-C527D48B2356}">
      <dsp:nvSpPr>
        <dsp:cNvPr id="0" name=""/>
        <dsp:cNvSpPr/>
      </dsp:nvSpPr>
      <dsp:spPr>
        <a:xfrm>
          <a:off x="4853638" y="3173118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3389266"/>
        <a:ext cx="33783" cy="33783"/>
      </dsp:txXfrm>
    </dsp:sp>
    <dsp:sp modelId="{65BE38A7-EFDD-42A5-8387-87F6ED284FA3}">
      <dsp:nvSpPr>
        <dsp:cNvPr id="0" name=""/>
        <dsp:cNvSpPr/>
      </dsp:nvSpPr>
      <dsp:spPr>
        <a:xfrm>
          <a:off x="1918465" y="3639196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146171" y="3855344"/>
        <a:ext cx="33783" cy="33783"/>
      </dsp:txXfrm>
    </dsp:sp>
    <dsp:sp modelId="{96819C43-A9FE-4707-BD15-49B549232EF9}">
      <dsp:nvSpPr>
        <dsp:cNvPr id="0" name=""/>
        <dsp:cNvSpPr/>
      </dsp:nvSpPr>
      <dsp:spPr>
        <a:xfrm>
          <a:off x="7788811" y="2195242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21179" y="2228733"/>
        <a:ext cx="24459" cy="24459"/>
      </dsp:txXfrm>
    </dsp:sp>
    <dsp:sp modelId="{5F04F140-49BC-44CA-A5CF-ED23984D9D76}">
      <dsp:nvSpPr>
        <dsp:cNvPr id="0" name=""/>
        <dsp:cNvSpPr/>
      </dsp:nvSpPr>
      <dsp:spPr>
        <a:xfrm>
          <a:off x="4853638" y="2195242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6006" y="2228733"/>
        <a:ext cx="24459" cy="24459"/>
      </dsp:txXfrm>
    </dsp:sp>
    <dsp:sp modelId="{22DC00D5-0FC3-4C9A-B889-B732357E2B93}">
      <dsp:nvSpPr>
        <dsp:cNvPr id="0" name=""/>
        <dsp:cNvSpPr/>
      </dsp:nvSpPr>
      <dsp:spPr>
        <a:xfrm>
          <a:off x="1918465" y="2240962"/>
          <a:ext cx="489195" cy="1864312"/>
        </a:xfrm>
        <a:custGeom>
          <a:avLst/>
          <a:gdLst/>
          <a:ahLst/>
          <a:cxnLst/>
          <a:rect l="0" t="0" r="0" b="0"/>
          <a:pathLst>
            <a:path>
              <a:moveTo>
                <a:pt x="0" y="1864312"/>
              </a:moveTo>
              <a:lnTo>
                <a:pt x="244597" y="1864312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114877" y="3124933"/>
        <a:ext cx="96371" cy="96371"/>
      </dsp:txXfrm>
    </dsp:sp>
    <dsp:sp modelId="{4515FAEF-36C9-4116-9605-1B965FA33EC8}">
      <dsp:nvSpPr>
        <dsp:cNvPr id="0" name=""/>
        <dsp:cNvSpPr/>
      </dsp:nvSpPr>
      <dsp:spPr>
        <a:xfrm>
          <a:off x="7788811" y="1263086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21179" y="1296577"/>
        <a:ext cx="24459" cy="24459"/>
      </dsp:txXfrm>
    </dsp:sp>
    <dsp:sp modelId="{E8D8CEE9-FA90-4415-AAE3-E34B668155C6}">
      <dsp:nvSpPr>
        <dsp:cNvPr id="0" name=""/>
        <dsp:cNvSpPr/>
      </dsp:nvSpPr>
      <dsp:spPr>
        <a:xfrm>
          <a:off x="4853638" y="842728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1058876"/>
        <a:ext cx="33783" cy="33783"/>
      </dsp:txXfrm>
    </dsp:sp>
    <dsp:sp modelId="{4463F784-1FE6-4EDF-8CD2-7B915F9E882A}">
      <dsp:nvSpPr>
        <dsp:cNvPr id="0" name=""/>
        <dsp:cNvSpPr/>
      </dsp:nvSpPr>
      <dsp:spPr>
        <a:xfrm>
          <a:off x="4853638" y="376650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592798"/>
        <a:ext cx="33783" cy="33783"/>
      </dsp:txXfrm>
    </dsp:sp>
    <dsp:sp modelId="{13B31FC7-D576-4A66-BE14-D30919A7EFCC}">
      <dsp:nvSpPr>
        <dsp:cNvPr id="0" name=""/>
        <dsp:cNvSpPr/>
      </dsp:nvSpPr>
      <dsp:spPr>
        <a:xfrm>
          <a:off x="1918465" y="842728"/>
          <a:ext cx="489195" cy="3262546"/>
        </a:xfrm>
        <a:custGeom>
          <a:avLst/>
          <a:gdLst/>
          <a:ahLst/>
          <a:cxnLst/>
          <a:rect l="0" t="0" r="0" b="0"/>
          <a:pathLst>
            <a:path>
              <a:moveTo>
                <a:pt x="0" y="3262546"/>
              </a:moveTo>
              <a:lnTo>
                <a:pt x="244597" y="3262546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080587" y="2391526"/>
        <a:ext cx="164950" cy="164950"/>
      </dsp:txXfrm>
    </dsp:sp>
    <dsp:sp modelId="{47AE8846-F21F-4E4C-B4A3-D44DA4BF791C}">
      <dsp:nvSpPr>
        <dsp:cNvPr id="0" name=""/>
        <dsp:cNvSpPr/>
      </dsp:nvSpPr>
      <dsp:spPr>
        <a:xfrm rot="16200000">
          <a:off x="-416830" y="3732412"/>
          <a:ext cx="392486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2133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800" kern="1200"/>
            <a:t>Feedback</a:t>
          </a:r>
          <a:endParaRPr lang="zh-CN" altLang="en-US" sz="4800" kern="1200"/>
        </a:p>
      </dsp:txBody>
      <dsp:txXfrm>
        <a:off x="-416830" y="3732412"/>
        <a:ext cx="3924867" cy="745724"/>
      </dsp:txXfrm>
    </dsp:sp>
    <dsp:sp modelId="{D8029DD7-C3D4-4A1B-A556-4867F2CA8583}">
      <dsp:nvSpPr>
        <dsp:cNvPr id="0" name=""/>
        <dsp:cNvSpPr/>
      </dsp:nvSpPr>
      <dsp:spPr>
        <a:xfrm>
          <a:off x="2407661" y="46986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k myself why to do it continualy</a:t>
          </a:r>
          <a:endParaRPr lang="zh-CN" altLang="en-US" sz="1800" kern="1200"/>
        </a:p>
      </dsp:txBody>
      <dsp:txXfrm>
        <a:off x="2407661" y="469866"/>
        <a:ext cx="2445977" cy="745724"/>
      </dsp:txXfrm>
    </dsp:sp>
    <dsp:sp modelId="{11939ED3-8FFD-4797-A85B-92A0BC202556}">
      <dsp:nvSpPr>
        <dsp:cNvPr id="0" name=""/>
        <dsp:cNvSpPr/>
      </dsp:nvSpPr>
      <dsp:spPr>
        <a:xfrm>
          <a:off x="5342833" y="378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Vision/Big Picture</a:t>
          </a:r>
          <a:endParaRPr lang="zh-CN" altLang="en-US" sz="1800" kern="1200"/>
        </a:p>
      </dsp:txBody>
      <dsp:txXfrm>
        <a:off x="5342833" y="3788"/>
        <a:ext cx="2445977" cy="745724"/>
      </dsp:txXfrm>
    </dsp:sp>
    <dsp:sp modelId="{B1567EBD-1E43-4ECC-BFA4-ECB2828AD186}">
      <dsp:nvSpPr>
        <dsp:cNvPr id="0" name=""/>
        <dsp:cNvSpPr/>
      </dsp:nvSpPr>
      <dsp:spPr>
        <a:xfrm>
          <a:off x="5342833" y="93594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oot Cause</a:t>
          </a:r>
          <a:endParaRPr lang="zh-CN" altLang="en-US" sz="1800" kern="1200"/>
        </a:p>
      </dsp:txBody>
      <dsp:txXfrm>
        <a:off x="5342833" y="935944"/>
        <a:ext cx="2445977" cy="745724"/>
      </dsp:txXfrm>
    </dsp:sp>
    <dsp:sp modelId="{D25AF45C-8621-41E6-96C3-C7BD2BF6496A}">
      <dsp:nvSpPr>
        <dsp:cNvPr id="0" name=""/>
        <dsp:cNvSpPr/>
      </dsp:nvSpPr>
      <dsp:spPr>
        <a:xfrm>
          <a:off x="8278006" y="93594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sponse Quickly</a:t>
          </a:r>
          <a:endParaRPr lang="zh-CN" altLang="en-US" sz="1800" kern="1200"/>
        </a:p>
      </dsp:txBody>
      <dsp:txXfrm>
        <a:off x="8278006" y="935944"/>
        <a:ext cx="2445977" cy="745724"/>
      </dsp:txXfrm>
    </dsp:sp>
    <dsp:sp modelId="{847F8605-730D-4F97-9EB1-4814AB2E5EA0}">
      <dsp:nvSpPr>
        <dsp:cNvPr id="0" name=""/>
        <dsp:cNvSpPr/>
      </dsp:nvSpPr>
      <dsp:spPr>
        <a:xfrm>
          <a:off x="2407661" y="186810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elf-cultivation</a:t>
          </a:r>
          <a:endParaRPr lang="zh-CN" altLang="en-US" sz="1800" kern="1200"/>
        </a:p>
      </dsp:txBody>
      <dsp:txXfrm>
        <a:off x="2407661" y="1868100"/>
        <a:ext cx="2445977" cy="745724"/>
      </dsp:txXfrm>
    </dsp:sp>
    <dsp:sp modelId="{CF14C786-B92A-4D82-A9E0-9B2C8DC98635}">
      <dsp:nvSpPr>
        <dsp:cNvPr id="0" name=""/>
        <dsp:cNvSpPr/>
      </dsp:nvSpPr>
      <dsp:spPr>
        <a:xfrm>
          <a:off x="5342833" y="186810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tive Action</a:t>
          </a:r>
          <a:endParaRPr lang="zh-CN" altLang="en-US" sz="1800" kern="1200"/>
        </a:p>
      </dsp:txBody>
      <dsp:txXfrm>
        <a:off x="5342833" y="1868100"/>
        <a:ext cx="2445977" cy="745724"/>
      </dsp:txXfrm>
    </dsp:sp>
    <dsp:sp modelId="{14A03383-AA53-4960-BA7C-E62DD887737A}">
      <dsp:nvSpPr>
        <dsp:cNvPr id="0" name=""/>
        <dsp:cNvSpPr/>
      </dsp:nvSpPr>
      <dsp:spPr>
        <a:xfrm>
          <a:off x="8278006" y="186810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Imporve</a:t>
          </a:r>
          <a:r>
            <a:rPr lang="en-US" altLang="zh-CN" sz="1800" kern="1200" baseline="0"/>
            <a:t> skills from things that I am not good at</a:t>
          </a:r>
          <a:endParaRPr lang="zh-CN" altLang="en-US" sz="1800" kern="1200"/>
        </a:p>
      </dsp:txBody>
      <dsp:txXfrm>
        <a:off x="8278006" y="1868100"/>
        <a:ext cx="2445977" cy="745724"/>
      </dsp:txXfrm>
    </dsp:sp>
    <dsp:sp modelId="{667EC47A-D406-433A-9EE9-6981B639D7B7}">
      <dsp:nvSpPr>
        <dsp:cNvPr id="0" name=""/>
        <dsp:cNvSpPr/>
      </dsp:nvSpPr>
      <dsp:spPr>
        <a:xfrm>
          <a:off x="2407661" y="326633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ynamic</a:t>
          </a:r>
          <a:endParaRPr lang="zh-CN" altLang="en-US" sz="1800" kern="1200"/>
        </a:p>
      </dsp:txBody>
      <dsp:txXfrm>
        <a:off x="2407661" y="3266334"/>
        <a:ext cx="2445977" cy="745724"/>
      </dsp:txXfrm>
    </dsp:sp>
    <dsp:sp modelId="{C89F51ED-3374-442C-92AA-F1197A936B88}">
      <dsp:nvSpPr>
        <dsp:cNvPr id="0" name=""/>
        <dsp:cNvSpPr/>
      </dsp:nvSpPr>
      <dsp:spPr>
        <a:xfrm>
          <a:off x="5342833" y="280025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ursuit main goal</a:t>
          </a:r>
          <a:endParaRPr lang="zh-CN" altLang="en-US" sz="1800" kern="1200"/>
        </a:p>
      </dsp:txBody>
      <dsp:txXfrm>
        <a:off x="5342833" y="2800256"/>
        <a:ext cx="2445977" cy="745724"/>
      </dsp:txXfrm>
    </dsp:sp>
    <dsp:sp modelId="{5735FE3E-74EF-4FB3-9C7C-EFF9A4077E40}">
      <dsp:nvSpPr>
        <dsp:cNvPr id="0" name=""/>
        <dsp:cNvSpPr/>
      </dsp:nvSpPr>
      <dsp:spPr>
        <a:xfrm>
          <a:off x="5342833" y="3732412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djust minor goals</a:t>
          </a:r>
          <a:endParaRPr lang="zh-CN" altLang="en-US" sz="1800" kern="1200"/>
        </a:p>
      </dsp:txBody>
      <dsp:txXfrm>
        <a:off x="5342833" y="3732412"/>
        <a:ext cx="2445977" cy="745724"/>
      </dsp:txXfrm>
    </dsp:sp>
    <dsp:sp modelId="{7B296622-3203-4C3C-BADC-76263B452119}">
      <dsp:nvSpPr>
        <dsp:cNvPr id="0" name=""/>
        <dsp:cNvSpPr/>
      </dsp:nvSpPr>
      <dsp:spPr>
        <a:xfrm>
          <a:off x="2407661" y="513064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rategy</a:t>
          </a:r>
          <a:endParaRPr lang="zh-CN" altLang="en-US" sz="1800" kern="1200"/>
        </a:p>
      </dsp:txBody>
      <dsp:txXfrm>
        <a:off x="2407661" y="5130646"/>
        <a:ext cx="2445977" cy="745724"/>
      </dsp:txXfrm>
    </dsp:sp>
    <dsp:sp modelId="{994DD87F-BB5F-4611-B3A5-D1E484293B06}">
      <dsp:nvSpPr>
        <dsp:cNvPr id="0" name=""/>
        <dsp:cNvSpPr/>
      </dsp:nvSpPr>
      <dsp:spPr>
        <a:xfrm>
          <a:off x="5342833" y="466456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mpress the break time before and after a class</a:t>
          </a:r>
          <a:endParaRPr lang="zh-CN" altLang="en-US" sz="1800" kern="1200"/>
        </a:p>
      </dsp:txBody>
      <dsp:txXfrm>
        <a:off x="5342833" y="4664568"/>
        <a:ext cx="2445977" cy="745724"/>
      </dsp:txXfrm>
    </dsp:sp>
    <dsp:sp modelId="{EC4FAAE3-3A08-4E62-B0A2-18D177DFE4D8}">
      <dsp:nvSpPr>
        <dsp:cNvPr id="0" name=""/>
        <dsp:cNvSpPr/>
      </dsp:nvSpPr>
      <dsp:spPr>
        <a:xfrm>
          <a:off x="5342833" y="559672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iterative quickly</a:t>
          </a:r>
          <a:endParaRPr lang="zh-CN" altLang="en-US" sz="1800" kern="1200"/>
        </a:p>
      </dsp:txBody>
      <dsp:txXfrm>
        <a:off x="5342833" y="5596724"/>
        <a:ext cx="2445977" cy="745724"/>
      </dsp:txXfrm>
    </dsp:sp>
    <dsp:sp modelId="{5B2A2679-3A76-4E9A-9D97-1CE4131E5F19}">
      <dsp:nvSpPr>
        <dsp:cNvPr id="0" name=""/>
        <dsp:cNvSpPr/>
      </dsp:nvSpPr>
      <dsp:spPr>
        <a:xfrm>
          <a:off x="2407661" y="699495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ersonality</a:t>
          </a:r>
          <a:endParaRPr lang="zh-CN" altLang="en-US" sz="1800" kern="1200"/>
        </a:p>
      </dsp:txBody>
      <dsp:txXfrm>
        <a:off x="2407661" y="6994958"/>
        <a:ext cx="2445977" cy="745724"/>
      </dsp:txXfrm>
    </dsp:sp>
    <dsp:sp modelId="{9C1C14DA-F756-46ED-8E95-4DC5B5DF4902}">
      <dsp:nvSpPr>
        <dsp:cNvPr id="0" name=""/>
        <dsp:cNvSpPr/>
      </dsp:nvSpPr>
      <dsp:spPr>
        <a:xfrm>
          <a:off x="5342833" y="699495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eeling/Thinking</a:t>
          </a:r>
          <a:endParaRPr lang="zh-CN" altLang="en-US" sz="1800" kern="1200"/>
        </a:p>
      </dsp:txBody>
      <dsp:txXfrm>
        <a:off x="5342833" y="6994958"/>
        <a:ext cx="2445977" cy="745724"/>
      </dsp:txXfrm>
    </dsp:sp>
    <dsp:sp modelId="{089EB4D2-309E-48F6-B6C7-F07A788BD238}">
      <dsp:nvSpPr>
        <dsp:cNvPr id="0" name=""/>
        <dsp:cNvSpPr/>
      </dsp:nvSpPr>
      <dsp:spPr>
        <a:xfrm>
          <a:off x="8278006" y="652888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void excessive feelings</a:t>
          </a:r>
          <a:endParaRPr lang="zh-CN" altLang="en-US" sz="1800" kern="1200"/>
        </a:p>
      </dsp:txBody>
      <dsp:txXfrm>
        <a:off x="8278006" y="6528880"/>
        <a:ext cx="2445977" cy="745724"/>
      </dsp:txXfrm>
    </dsp:sp>
    <dsp:sp modelId="{927FCCAB-98F8-4BEA-99B1-454338C8A10F}">
      <dsp:nvSpPr>
        <dsp:cNvPr id="0" name=""/>
        <dsp:cNvSpPr/>
      </dsp:nvSpPr>
      <dsp:spPr>
        <a:xfrm>
          <a:off x="8278006" y="746103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ocus on why/how to do the things</a:t>
          </a:r>
          <a:endParaRPr lang="zh-CN" altLang="en-US" sz="1800" kern="1200"/>
        </a:p>
      </dsp:txBody>
      <dsp:txXfrm>
        <a:off x="8278006" y="7461036"/>
        <a:ext cx="2445977" cy="7457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0</cp:revision>
  <dcterms:created xsi:type="dcterms:W3CDTF">2018-07-09T12:32:00Z</dcterms:created>
  <dcterms:modified xsi:type="dcterms:W3CDTF">2018-10-31T15:11:00Z</dcterms:modified>
</cp:coreProperties>
</file>